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78608" w14:textId="5D06B136" w:rsidR="00322DD9" w:rsidRDefault="00322DD9" w:rsidP="00030992">
      <w:pPr>
        <w:spacing w:after="0" w:line="360" w:lineRule="auto"/>
        <w:jc w:val="center"/>
        <w:rPr>
          <w:sz w:val="32"/>
          <w:szCs w:val="32"/>
        </w:rPr>
      </w:pPr>
      <w:r>
        <w:rPr>
          <w:sz w:val="32"/>
          <w:szCs w:val="32"/>
        </w:rPr>
        <w:t>Research Intent</w:t>
      </w:r>
      <w:r w:rsidR="00030992">
        <w:rPr>
          <w:sz w:val="32"/>
          <w:szCs w:val="32"/>
        </w:rPr>
        <w:t xml:space="preserve"> (MSc Mixed Mode)</w:t>
      </w:r>
    </w:p>
    <w:p w14:paraId="01ACC5DA" w14:textId="77777777" w:rsidR="00322DD9" w:rsidRDefault="00322DD9" w:rsidP="00030992">
      <w:pPr>
        <w:spacing w:after="0" w:line="360" w:lineRule="auto"/>
        <w:jc w:val="both"/>
        <w:rPr>
          <w:sz w:val="24"/>
          <w:szCs w:val="24"/>
        </w:rPr>
      </w:pPr>
    </w:p>
    <w:p w14:paraId="2960850E" w14:textId="3B4F755F" w:rsidR="00030992" w:rsidRDefault="00030992" w:rsidP="00030992">
      <w:pPr>
        <w:spacing w:after="0" w:line="360" w:lineRule="auto"/>
        <w:jc w:val="both"/>
        <w:rPr>
          <w:sz w:val="24"/>
          <w:szCs w:val="24"/>
        </w:rPr>
      </w:pPr>
      <w:r>
        <w:rPr>
          <w:sz w:val="24"/>
          <w:szCs w:val="24"/>
        </w:rPr>
        <w:t xml:space="preserve">Dear </w:t>
      </w:r>
      <w:r w:rsidR="00193C58">
        <w:rPr>
          <w:sz w:val="24"/>
          <w:szCs w:val="24"/>
        </w:rPr>
        <w:t>TDIT,</w:t>
      </w:r>
    </w:p>
    <w:p w14:paraId="7ECA8B50" w14:textId="77777777" w:rsidR="00193C58" w:rsidRDefault="00193C58" w:rsidP="00030992">
      <w:pPr>
        <w:spacing w:after="0" w:line="360" w:lineRule="auto"/>
        <w:jc w:val="both"/>
        <w:rPr>
          <w:sz w:val="24"/>
          <w:szCs w:val="24"/>
        </w:rPr>
      </w:pPr>
    </w:p>
    <w:p w14:paraId="76DD3A2E" w14:textId="43E7D126" w:rsidR="00030992" w:rsidRDefault="00030992" w:rsidP="00030992">
      <w:pPr>
        <w:spacing w:after="0" w:line="360" w:lineRule="auto"/>
        <w:jc w:val="both"/>
        <w:rPr>
          <w:sz w:val="24"/>
          <w:szCs w:val="24"/>
        </w:rPr>
      </w:pPr>
      <w:r>
        <w:rPr>
          <w:sz w:val="24"/>
          <w:szCs w:val="24"/>
        </w:rPr>
        <w:t>I am interested to supervise</w:t>
      </w:r>
      <w:r w:rsidR="00C22180">
        <w:rPr>
          <w:sz w:val="24"/>
          <w:szCs w:val="24"/>
        </w:rPr>
        <w:t xml:space="preserve"> the following student for his 3</w:t>
      </w:r>
      <w:r>
        <w:rPr>
          <w:sz w:val="24"/>
          <w:szCs w:val="24"/>
        </w:rPr>
        <w:t xml:space="preserve">0 credit research component in fulfillment of MSc by Mixed Mode at our faculty. The student and I have worked many hours in finding suitable topic and prepared a brief research proposal for you to review. The student shows dedication and strong interest </w:t>
      </w:r>
      <w:r w:rsidR="00193C58">
        <w:rPr>
          <w:sz w:val="24"/>
          <w:szCs w:val="24"/>
        </w:rPr>
        <w:t xml:space="preserve">and fully agree </w:t>
      </w:r>
      <w:r>
        <w:rPr>
          <w:sz w:val="24"/>
          <w:szCs w:val="24"/>
        </w:rPr>
        <w:t>t</w:t>
      </w:r>
      <w:r w:rsidR="00193C58">
        <w:rPr>
          <w:sz w:val="24"/>
          <w:szCs w:val="24"/>
        </w:rPr>
        <w:t xml:space="preserve">o accord to my guidance during his research undertakings. I have expectation that the student completes his work in due time (12-15 months). </w:t>
      </w:r>
      <w:r w:rsidR="00316E93">
        <w:rPr>
          <w:sz w:val="24"/>
          <w:szCs w:val="24"/>
        </w:rPr>
        <w:t xml:space="preserve">I hope to receive full consideration for acceptance of this research intent. </w:t>
      </w:r>
    </w:p>
    <w:p w14:paraId="3860ADCD" w14:textId="77777777" w:rsidR="00316E93" w:rsidRDefault="00316E93" w:rsidP="00030992">
      <w:pPr>
        <w:spacing w:after="0" w:line="360" w:lineRule="auto"/>
        <w:jc w:val="both"/>
        <w:rPr>
          <w:sz w:val="24"/>
          <w:szCs w:val="24"/>
        </w:rPr>
      </w:pPr>
    </w:p>
    <w:p w14:paraId="5344CC0E" w14:textId="5AB3A228" w:rsidR="00316E93" w:rsidRDefault="00316E93" w:rsidP="00030992">
      <w:pPr>
        <w:spacing w:after="0" w:line="360" w:lineRule="auto"/>
        <w:jc w:val="both"/>
        <w:rPr>
          <w:sz w:val="24"/>
          <w:szCs w:val="24"/>
        </w:rPr>
      </w:pPr>
      <w:r>
        <w:rPr>
          <w:sz w:val="24"/>
          <w:szCs w:val="24"/>
        </w:rPr>
        <w:t>Thank you.</w:t>
      </w:r>
    </w:p>
    <w:p w14:paraId="6FF86012" w14:textId="77777777" w:rsidR="00316E93" w:rsidRDefault="00316E93" w:rsidP="00030992">
      <w:pPr>
        <w:spacing w:after="0" w:line="360" w:lineRule="auto"/>
        <w:jc w:val="both"/>
        <w:rPr>
          <w:sz w:val="24"/>
          <w:szCs w:val="24"/>
        </w:rPr>
      </w:pPr>
    </w:p>
    <w:p w14:paraId="0AED6073" w14:textId="4F99CF54" w:rsidR="00316E93" w:rsidRPr="00030992" w:rsidRDefault="00316E93" w:rsidP="00030992">
      <w:pPr>
        <w:spacing w:after="0" w:line="360" w:lineRule="auto"/>
        <w:jc w:val="both"/>
        <w:rPr>
          <w:sz w:val="24"/>
          <w:szCs w:val="24"/>
        </w:rPr>
      </w:pPr>
      <w:r>
        <w:rPr>
          <w:sz w:val="24"/>
          <w:szCs w:val="24"/>
        </w:rPr>
        <w:t>Best regards,</w:t>
      </w:r>
    </w:p>
    <w:p w14:paraId="0B776A01" w14:textId="06CE17BB" w:rsidR="00030992" w:rsidRDefault="00316E93" w:rsidP="00030992">
      <w:pPr>
        <w:spacing w:after="0" w:line="360" w:lineRule="auto"/>
        <w:jc w:val="both"/>
        <w:rPr>
          <w:sz w:val="32"/>
          <w:szCs w:val="32"/>
        </w:rPr>
      </w:pPr>
      <w:r w:rsidRPr="00316E93">
        <w:rPr>
          <w:noProof/>
          <w:sz w:val="32"/>
          <w:szCs w:val="32"/>
          <w:lang w:eastAsia="en-US"/>
        </w:rPr>
        <w:drawing>
          <wp:inline distT="0" distB="0" distL="0" distR="0" wp14:anchorId="2D12E9AA" wp14:editId="3C8ABD93">
            <wp:extent cx="1371600" cy="909972"/>
            <wp:effectExtent l="0" t="0" r="0" b="4445"/>
            <wp:docPr id="2" name="Picture 2" descr="C:\Users\IBM\Desktop\cop and signature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BM\Desktop\cop and signature SET.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99992" cy="928808"/>
                    </a:xfrm>
                    <a:prstGeom prst="rect">
                      <a:avLst/>
                    </a:prstGeom>
                    <a:noFill/>
                    <a:ln>
                      <a:noFill/>
                    </a:ln>
                  </pic:spPr>
                </pic:pic>
              </a:graphicData>
            </a:graphic>
          </wp:inline>
        </w:drawing>
      </w:r>
    </w:p>
    <w:p w14:paraId="7F2A608E" w14:textId="77777777" w:rsidR="00030992" w:rsidRDefault="00030992" w:rsidP="00030992">
      <w:pPr>
        <w:spacing w:after="0" w:line="360" w:lineRule="auto"/>
        <w:jc w:val="both"/>
        <w:rPr>
          <w:sz w:val="32"/>
          <w:szCs w:val="32"/>
        </w:rPr>
      </w:pPr>
    </w:p>
    <w:p w14:paraId="0A9DA66F" w14:textId="77777777" w:rsidR="00030992" w:rsidRDefault="00030992" w:rsidP="00030992">
      <w:pPr>
        <w:spacing w:line="360" w:lineRule="auto"/>
        <w:rPr>
          <w:sz w:val="32"/>
          <w:szCs w:val="32"/>
        </w:rPr>
      </w:pPr>
      <w:r>
        <w:rPr>
          <w:sz w:val="32"/>
          <w:szCs w:val="32"/>
        </w:rPr>
        <w:br w:type="page"/>
      </w:r>
    </w:p>
    <w:p w14:paraId="2B92F2FD" w14:textId="4F38C5AD" w:rsidR="00030992" w:rsidRPr="00EF008C" w:rsidRDefault="00030992" w:rsidP="00030992">
      <w:pPr>
        <w:spacing w:after="0" w:line="360" w:lineRule="auto"/>
        <w:jc w:val="both"/>
        <w:rPr>
          <w:b/>
          <w:szCs w:val="32"/>
        </w:rPr>
      </w:pPr>
      <w:r w:rsidRPr="00EF008C">
        <w:rPr>
          <w:b/>
          <w:szCs w:val="32"/>
        </w:rPr>
        <w:lastRenderedPageBreak/>
        <w:t>Prepared by: Ahmed Abdullah Omar – WOA180012</w:t>
      </w:r>
    </w:p>
    <w:p w14:paraId="3F80A954" w14:textId="77777777" w:rsidR="00030992" w:rsidRPr="00EF008C" w:rsidRDefault="00030992" w:rsidP="00030992">
      <w:pPr>
        <w:spacing w:after="0" w:line="360" w:lineRule="auto"/>
        <w:jc w:val="both"/>
        <w:rPr>
          <w:b/>
          <w:szCs w:val="32"/>
        </w:rPr>
      </w:pPr>
      <w:r w:rsidRPr="00EF008C">
        <w:rPr>
          <w:b/>
          <w:szCs w:val="32"/>
        </w:rPr>
        <w:t xml:space="preserve">Supervisor: Dr. </w:t>
      </w:r>
      <w:proofErr w:type="spellStart"/>
      <w:r w:rsidRPr="00EF008C">
        <w:rPr>
          <w:b/>
          <w:szCs w:val="32"/>
        </w:rPr>
        <w:t>Zati</w:t>
      </w:r>
      <w:proofErr w:type="spellEnd"/>
      <w:r w:rsidRPr="00EF008C">
        <w:rPr>
          <w:b/>
          <w:szCs w:val="32"/>
        </w:rPr>
        <w:t xml:space="preserve"> Hakim Binti </w:t>
      </w:r>
      <w:proofErr w:type="spellStart"/>
      <w:r w:rsidRPr="00EF008C">
        <w:rPr>
          <w:b/>
          <w:szCs w:val="32"/>
        </w:rPr>
        <w:t>Azizul</w:t>
      </w:r>
      <w:proofErr w:type="spellEnd"/>
      <w:r w:rsidRPr="00EF008C">
        <w:rPr>
          <w:b/>
          <w:szCs w:val="32"/>
        </w:rPr>
        <w:t xml:space="preserve"> Hasan</w:t>
      </w:r>
    </w:p>
    <w:p w14:paraId="50046446" w14:textId="5387B6E2" w:rsidR="00030992" w:rsidRPr="00EF008C" w:rsidRDefault="00030992" w:rsidP="00030992">
      <w:pPr>
        <w:spacing w:after="0" w:line="360" w:lineRule="auto"/>
        <w:jc w:val="both"/>
        <w:rPr>
          <w:b/>
          <w:szCs w:val="32"/>
        </w:rPr>
      </w:pPr>
      <w:r w:rsidRPr="00EF008C">
        <w:rPr>
          <w:b/>
          <w:szCs w:val="32"/>
        </w:rPr>
        <w:t>Department: Artificial Intelligence</w:t>
      </w:r>
    </w:p>
    <w:p w14:paraId="45ECD80D" w14:textId="77777777" w:rsidR="00030992" w:rsidRPr="00EF008C" w:rsidRDefault="00030992" w:rsidP="00030992">
      <w:pPr>
        <w:spacing w:after="0" w:line="360" w:lineRule="auto"/>
        <w:jc w:val="both"/>
        <w:rPr>
          <w:b/>
          <w:szCs w:val="32"/>
        </w:rPr>
      </w:pPr>
      <w:r w:rsidRPr="00EF008C">
        <w:rPr>
          <w:b/>
          <w:szCs w:val="32"/>
        </w:rPr>
        <w:t>Faculty of Computer Science and Information Technology</w:t>
      </w:r>
    </w:p>
    <w:p w14:paraId="793E1B1C" w14:textId="77777777" w:rsidR="00030992" w:rsidRDefault="00030992" w:rsidP="00030992">
      <w:pPr>
        <w:pBdr>
          <w:bottom w:val="single" w:sz="6" w:space="1" w:color="auto"/>
        </w:pBdr>
        <w:spacing w:after="0" w:line="360" w:lineRule="auto"/>
        <w:jc w:val="both"/>
        <w:rPr>
          <w:sz w:val="32"/>
          <w:szCs w:val="32"/>
        </w:rPr>
      </w:pPr>
    </w:p>
    <w:p w14:paraId="5EA2EE0B" w14:textId="77777777" w:rsidR="00030992" w:rsidRDefault="00030992" w:rsidP="00030992">
      <w:pPr>
        <w:spacing w:after="0" w:line="360" w:lineRule="auto"/>
        <w:jc w:val="both"/>
        <w:rPr>
          <w:sz w:val="32"/>
          <w:szCs w:val="32"/>
        </w:rPr>
      </w:pPr>
    </w:p>
    <w:p w14:paraId="283CCCD1" w14:textId="1B18345D" w:rsidR="00CB6748" w:rsidRPr="00322DD9" w:rsidRDefault="00CB6748" w:rsidP="00030992">
      <w:pPr>
        <w:spacing w:after="0" w:line="360" w:lineRule="auto"/>
        <w:jc w:val="both"/>
        <w:rPr>
          <w:sz w:val="32"/>
          <w:szCs w:val="32"/>
        </w:rPr>
      </w:pPr>
      <w:r w:rsidRPr="00322DD9">
        <w:rPr>
          <w:sz w:val="32"/>
          <w:szCs w:val="32"/>
        </w:rPr>
        <w:t>Title: Lake Surface Cleaning Robot with Autonomous Navigation</w:t>
      </w:r>
    </w:p>
    <w:p w14:paraId="2DF78289" w14:textId="77777777" w:rsidR="00322DD9" w:rsidRPr="00322DD9" w:rsidRDefault="00322DD9" w:rsidP="00030992">
      <w:pPr>
        <w:spacing w:after="0" w:line="360" w:lineRule="auto"/>
        <w:jc w:val="both"/>
        <w:rPr>
          <w:szCs w:val="32"/>
        </w:rPr>
      </w:pPr>
    </w:p>
    <w:p w14:paraId="507B519B" w14:textId="77777777" w:rsidR="00CB6748" w:rsidRPr="004D7A37" w:rsidRDefault="00CB6748" w:rsidP="00030992">
      <w:pPr>
        <w:spacing w:line="360" w:lineRule="auto"/>
        <w:jc w:val="both"/>
        <w:rPr>
          <w:b/>
        </w:rPr>
      </w:pPr>
      <w:r w:rsidRPr="004D7A37">
        <w:rPr>
          <w:b/>
        </w:rPr>
        <w:t>1 – Introduction</w:t>
      </w:r>
    </w:p>
    <w:p w14:paraId="5C8A3415" w14:textId="6324A70D" w:rsidR="00713CC6" w:rsidRDefault="00CB6748" w:rsidP="00030992">
      <w:pPr>
        <w:spacing w:line="360" w:lineRule="auto"/>
        <w:jc w:val="both"/>
      </w:pPr>
      <w:r>
        <w:t xml:space="preserve">Cleaning of </w:t>
      </w:r>
      <w:r w:rsidR="003B50ED">
        <w:t xml:space="preserve">the </w:t>
      </w:r>
      <w:r>
        <w:t xml:space="preserve">water surface is a prevalent issue in Malaysia and the world, one which threatens the functioning of lake, pond and reservoir ecosystems. </w:t>
      </w:r>
      <w:r w:rsidRPr="00A9662A">
        <w:t xml:space="preserve">According to recent estimates, over 8 million tons of plastic enter the oceans every year </w:t>
      </w:r>
      <w:r w:rsidR="009A11DE">
        <w:fldChar w:fldCharType="begin"/>
      </w:r>
      <w:r w:rsidR="004244EB">
        <w:instrText xml:space="preserve"> ADDIN EN.CITE &lt;EndNote&gt;&lt;Cite&gt;&lt;Author&gt;Jambeck&lt;/Author&gt;&lt;Year&gt;2015&lt;/Year&gt;&lt;RecNum&gt;6&lt;/RecNum&gt;&lt;DisplayText&gt;(Jambeck et al. 2015)&lt;/DisplayText&gt;&lt;record&gt;&lt;rec-number&gt;6&lt;/rec-number&gt;&lt;foreign-keys&gt;&lt;key app="EN" db-id="zfw2wafpy2vspqe5r2bxt9wmw59e0ez5rsez" timestamp="1568494254"&gt;6&lt;/key&gt;&lt;/foreign-keys&gt;&lt;ref-type name="Journal Article"&gt;17&lt;/ref-type&gt;&lt;contributors&gt;&lt;authors&gt;&lt;author&gt;Jambeck, Jenna R.&lt;/author&gt;&lt;author&gt;Geyer, Roland&lt;/author&gt;&lt;author&gt;Wilcox, Chris&lt;/author&gt;&lt;author&gt;Siegler, Theodore R.&lt;/author&gt;&lt;author&gt;Perryman, Miriam&lt;/author&gt;&lt;author&gt;Andrady, Anthony&lt;/author&gt;&lt;author&gt;Narayan, Ramani&lt;/author&gt;&lt;author&gt;Law, Kara Lavender&lt;/author&gt;&lt;/authors&gt;&lt;/contributors&gt;&lt;titles&gt;&lt;title&gt;Plastic waste inputs from land into the ocean&lt;/title&gt;&lt;secondary-title&gt;Science&lt;/secondary-title&gt;&lt;/titles&gt;&lt;periodical&gt;&lt;full-title&gt;Science&lt;/full-title&gt;&lt;/periodical&gt;&lt;pages&gt;768-771&lt;/pages&gt;&lt;volume&gt;347&lt;/volume&gt;&lt;number&gt;6223&lt;/number&gt;&lt;dates&gt;&lt;year&gt;2015&lt;/year&gt;&lt;/dates&gt;&lt;publisher&gt;American Association for the Advancement of Science&lt;/publisher&gt;&lt;isbn&gt;0036-8075&lt;/isbn&gt;&lt;urls&gt;&lt;/urls&gt;&lt;/record&gt;&lt;/Cite&gt;&lt;/EndNote&gt;</w:instrText>
      </w:r>
      <w:r w:rsidR="009A11DE">
        <w:fldChar w:fldCharType="separate"/>
      </w:r>
      <w:r w:rsidR="004244EB">
        <w:rPr>
          <w:noProof/>
        </w:rPr>
        <w:t>(Jambeck et al. 2015)</w:t>
      </w:r>
      <w:r w:rsidR="009A11DE">
        <w:fldChar w:fldCharType="end"/>
      </w:r>
      <w:r>
        <w:t xml:space="preserve">. Apart from plastic and foam scraps, accumulation of tree leaves, particularly in tropic countries, can block water drainage </w:t>
      </w:r>
      <w:r w:rsidR="00141AD4">
        <w:t>and</w:t>
      </w:r>
      <w:r>
        <w:t xml:space="preserve"> cause pollutions. </w:t>
      </w:r>
      <w:r w:rsidR="003B50ED">
        <w:t>The c</w:t>
      </w:r>
      <w:r>
        <w:t>leaning water surface is</w:t>
      </w:r>
      <w:r w:rsidR="003B50ED">
        <w:t>, therefore,</w:t>
      </w:r>
      <w:r>
        <w:t xml:space="preserve"> an essential routine task.</w:t>
      </w:r>
    </w:p>
    <w:p w14:paraId="3920CF5A" w14:textId="7B9D7E24" w:rsidR="00CB6748" w:rsidRDefault="00CB6748" w:rsidP="00030992">
      <w:pPr>
        <w:spacing w:line="360" w:lineRule="auto"/>
        <w:jc w:val="both"/>
      </w:pPr>
      <w:r>
        <w:t xml:space="preserve">Surface cleaning robots on </w:t>
      </w:r>
      <w:r w:rsidR="003B50ED">
        <w:t xml:space="preserve">the </w:t>
      </w:r>
      <w:r>
        <w:t>lake, pond or reservoirs gained interests from researchers in recent times.</w:t>
      </w:r>
      <w:r w:rsidR="00F15463">
        <w:t xml:space="preserve"> </w:t>
      </w:r>
      <w:r>
        <w:t>In general, the robot design is usually boat-like base equipped with cleaning components, mainly waste collector and waste container, then, a system for motion control and navigation strategy.</w:t>
      </w:r>
      <w:r w:rsidR="008C444F">
        <w:t xml:space="preserve"> The autonomous working of the robot is one of the areas need more research o</w:t>
      </w:r>
      <w:r w:rsidR="00A00D66">
        <w:t>n. Since m</w:t>
      </w:r>
      <w:r w:rsidR="00A00D66" w:rsidRPr="00A00D66">
        <w:t>ost robots are used in a manual manner, developing robots that will work automatically, will help reduce the routine in the process of cleaning the surface of the water</w:t>
      </w:r>
      <w:r w:rsidR="00CE3F80">
        <w:t>. W</w:t>
      </w:r>
      <w:r w:rsidR="00C7406E">
        <w:t>ith automation, p</w:t>
      </w:r>
      <w:r>
        <w:t xml:space="preserve">ower consumption becomes </w:t>
      </w:r>
      <w:r w:rsidR="002E41C7">
        <w:t xml:space="preserve">an </w:t>
      </w:r>
      <w:r>
        <w:t>important design issue when energy</w:t>
      </w:r>
      <w:r w:rsidR="003B50ED">
        <w:t>-</w:t>
      </w:r>
      <w:r>
        <w:t>hungry sensors are considered on board.</w:t>
      </w:r>
      <w:r w:rsidR="00C7406E">
        <w:t xml:space="preserve"> </w:t>
      </w:r>
      <w:r w:rsidR="00C7406E" w:rsidRPr="00C7406E">
        <w:t xml:space="preserve">Researchers also discussed strategy of waste removal in large area where waste is assumed to be randomly distributed but waste position is known. On the other hand, the problem of waste removal where waste position is unknown is lacking investigation.  </w:t>
      </w:r>
    </w:p>
    <w:p w14:paraId="51635523" w14:textId="5C4BA144" w:rsidR="00C7406E" w:rsidRDefault="00C7406E" w:rsidP="00030992">
      <w:pPr>
        <w:spacing w:line="360" w:lineRule="auto"/>
        <w:jc w:val="both"/>
      </w:pPr>
      <w:r w:rsidRPr="00C7406E">
        <w:t>There are many theoretical and practical considerations in designing an appropriate water surface cleaning robot. Some of the important aspect being highlighted in recent works include the following:</w:t>
      </w:r>
    </w:p>
    <w:p w14:paraId="59B3F262" w14:textId="77777777" w:rsidR="00030992" w:rsidRDefault="00030992" w:rsidP="00030992">
      <w:pPr>
        <w:spacing w:line="360" w:lineRule="auto"/>
        <w:jc w:val="both"/>
      </w:pPr>
    </w:p>
    <w:p w14:paraId="6766734A" w14:textId="77777777" w:rsidR="00030992" w:rsidRDefault="00030992" w:rsidP="00030992">
      <w:pPr>
        <w:spacing w:line="360" w:lineRule="auto"/>
        <w:jc w:val="both"/>
      </w:pPr>
    </w:p>
    <w:p w14:paraId="1609F00E" w14:textId="3C1B8A6B" w:rsidR="00F15463" w:rsidRPr="00F7580F" w:rsidRDefault="00030992" w:rsidP="00030992">
      <w:pPr>
        <w:spacing w:line="360" w:lineRule="auto"/>
        <w:ind w:firstLine="360"/>
        <w:rPr>
          <w:u w:val="single"/>
        </w:rPr>
      </w:pPr>
      <w:r w:rsidRPr="00030992">
        <w:rPr>
          <w:u w:val="single"/>
        </w:rPr>
        <w:lastRenderedPageBreak/>
        <w:t xml:space="preserve">1.1 </w:t>
      </w:r>
      <w:r w:rsidR="00F0794E" w:rsidRPr="00030992">
        <w:rPr>
          <w:u w:val="single"/>
        </w:rPr>
        <w:t>Robot</w:t>
      </w:r>
      <w:r w:rsidR="00F0794E" w:rsidRPr="00F7580F">
        <w:rPr>
          <w:u w:val="single"/>
        </w:rPr>
        <w:t xml:space="preserve"> structure</w:t>
      </w:r>
    </w:p>
    <w:p w14:paraId="1FB72B60" w14:textId="182FBBFD" w:rsidR="00DA2E15" w:rsidRDefault="00F0794E" w:rsidP="00030992">
      <w:pPr>
        <w:spacing w:line="360" w:lineRule="auto"/>
        <w:ind w:left="360"/>
        <w:jc w:val="both"/>
      </w:pPr>
      <w:r w:rsidRPr="00F96367">
        <w:t xml:space="preserve">Regarding structure, the floating waste removal robot </w:t>
      </w:r>
      <w:r w:rsidR="00F7580F" w:rsidRPr="00F96367">
        <w:t xml:space="preserve">is </w:t>
      </w:r>
      <w:r w:rsidRPr="00F96367">
        <w:t xml:space="preserve">commonly </w:t>
      </w:r>
      <w:r w:rsidR="00F7580F" w:rsidRPr="00F96367">
        <w:t xml:space="preserve">a </w:t>
      </w:r>
      <w:r w:rsidR="00BD391A" w:rsidRPr="00F96367">
        <w:t>boat-like robot with waste collecting mechanism.</w:t>
      </w:r>
      <w:r w:rsidR="00ED5A87" w:rsidRPr="00F96367">
        <w:t xml:space="preserve"> </w:t>
      </w:r>
      <w:r w:rsidR="00DA2E15" w:rsidRPr="00F96367">
        <w:t xml:space="preserve">The body is usually made of plastic or metal. The robots </w:t>
      </w:r>
      <w:r w:rsidR="00A86F3E" w:rsidRPr="00F96367">
        <w:t>come in</w:t>
      </w:r>
      <w:r w:rsidR="00CE3F80">
        <w:t xml:space="preserve"> different sizes. M</w:t>
      </w:r>
      <w:r w:rsidR="00DA2E15" w:rsidRPr="00F96367">
        <w:t xml:space="preserve">edium around </w:t>
      </w:r>
      <w:r w:rsidR="00A86F3E" w:rsidRPr="00F96367">
        <w:t>1-2-meter</w:t>
      </w:r>
      <w:r w:rsidR="00DA2E15" w:rsidRPr="00F96367">
        <w:t xml:space="preserve"> length or small one</w:t>
      </w:r>
      <w:r w:rsidR="00F7580F" w:rsidRPr="00F96367">
        <w:t xml:space="preserve">s about </w:t>
      </w:r>
      <w:r w:rsidR="001D74B4" w:rsidRPr="00F96367">
        <w:t>56 centimeter Solar-BreezeNX</w:t>
      </w:r>
      <w:r w:rsidR="001D74B4" w:rsidRPr="00F96367">
        <w:rPr>
          <w:vertAlign w:val="superscript"/>
        </w:rPr>
        <w:t>2</w:t>
      </w:r>
      <w:r w:rsidR="001D74B4" w:rsidRPr="00F96367">
        <w:t xml:space="preserve"> </w:t>
      </w:r>
      <w:r w:rsidR="001D74B4" w:rsidRPr="00F96367">
        <w:fldChar w:fldCharType="begin"/>
      </w:r>
      <w:r w:rsidR="007E69C2" w:rsidRPr="00F96367">
        <w:instrText xml:space="preserve"> ADDIN EN.CITE &lt;EndNote&gt;&lt;Cite&gt;&lt;Author&gt;Solar Breeze&lt;/Author&gt;&lt;Year&gt;n.d.&lt;/Year&gt;&lt;RecNum&gt;22&lt;/RecNum&gt;&lt;DisplayText&gt;(Solar Breeze n.d.)&lt;/DisplayText&gt;&lt;record&gt;&lt;rec-number&gt;22&lt;/rec-number&gt;&lt;foreign-keys&gt;&lt;key app="EN" db-id="zfw2wafpy2vspqe5r2bxt9wmw59e0ez5rsez" timestamp="1568618005"&gt;22&lt;/key&gt;&lt;/foreign-keys&gt;&lt;ref-type name="Web Page"&gt;12&lt;/ref-type&gt;&lt;contributors&gt;&lt;authors&gt;&lt;author&gt;Solar Breeze,&lt;/author&gt;&lt;/authors&gt;&lt;/contributors&gt;&lt;titles&gt;&lt;title&gt;Solar-Breeze NX2 Automatic Pool Cleaner&lt;/title&gt;&lt;/titles&gt;&lt;volume&gt;2019&lt;/volume&gt;&lt;number&gt;Sep 11&lt;/number&gt;&lt;dates&gt;&lt;year&gt;n.d.&lt;/year&gt;&lt;/dates&gt;&lt;urls&gt;&lt;related-urls&gt;&lt;url&gt;https://solar-breeze.com/product/nx2-automatic-pool-cleaner-solar-breeze/&lt;/url&gt;&lt;/related-urls&gt;&lt;/urls&gt;&lt;/record&gt;&lt;/Cite&gt;&lt;/EndNote&gt;</w:instrText>
      </w:r>
      <w:r w:rsidR="001D74B4" w:rsidRPr="00F96367">
        <w:fldChar w:fldCharType="separate"/>
      </w:r>
      <w:r w:rsidR="007E69C2" w:rsidRPr="00F96367">
        <w:rPr>
          <w:noProof/>
        </w:rPr>
        <w:t>(Solar Breeze n.d.)</w:t>
      </w:r>
      <w:r w:rsidR="001D74B4" w:rsidRPr="00F96367">
        <w:fldChar w:fldCharType="end"/>
      </w:r>
      <w:r w:rsidR="001D74B4" w:rsidRPr="00F96367">
        <w:t xml:space="preserve"> </w:t>
      </w:r>
      <w:r w:rsidR="00CE3F80" w:rsidRPr="00F96367">
        <w:t>Used</w:t>
      </w:r>
      <w:r w:rsidR="00DA2E15" w:rsidRPr="00F96367">
        <w:t xml:space="preserve"> for cleaning swimming pools.</w:t>
      </w:r>
      <w:r w:rsidR="00A86F3E" w:rsidRPr="00F96367">
        <w:t xml:space="preserve"> The size is important to accommodate large waste container so the robot can consider larger cleaning area. However, for the purpose of cleaning smaller water bodies such as swimming pool, the robot-boat should not be too wide to improve access to narrow corners.</w:t>
      </w:r>
      <w:r w:rsidR="001D74B4" w:rsidRPr="00F96367">
        <w:t xml:space="preserve"> </w:t>
      </w:r>
      <w:r w:rsidR="00F7580F" w:rsidRPr="00F96367">
        <w:t>T</w:t>
      </w:r>
      <w:r w:rsidR="00A86F3E" w:rsidRPr="00F96367">
        <w:t xml:space="preserve">he frame </w:t>
      </w:r>
      <w:r w:rsidR="00F7580F" w:rsidRPr="00F96367">
        <w:t xml:space="preserve">usually </w:t>
      </w:r>
      <w:r w:rsidR="00A86F3E" w:rsidRPr="00F96367">
        <w:t xml:space="preserve">looks like </w:t>
      </w:r>
      <w:r w:rsidR="00F7580F" w:rsidRPr="00F96367">
        <w:t xml:space="preserve">a </w:t>
      </w:r>
      <w:r w:rsidR="00A86F3E" w:rsidRPr="00F96367">
        <w:t>catamaran boat. However, other</w:t>
      </w:r>
      <w:r w:rsidR="00F7580F" w:rsidRPr="00F96367">
        <w:t>s</w:t>
      </w:r>
      <w:r w:rsidR="00A86F3E" w:rsidRPr="00F96367">
        <w:t xml:space="preserve"> look like </w:t>
      </w:r>
      <w:r w:rsidR="00F7580F" w:rsidRPr="00F96367">
        <w:t xml:space="preserve">a </w:t>
      </w:r>
      <w:r w:rsidR="00A86F3E" w:rsidRPr="00F96367">
        <w:t>pontoon boat.</w:t>
      </w:r>
      <w:r w:rsidR="00CD25BC" w:rsidRPr="00F96367">
        <w:t xml:space="preserve"> The usual weight for </w:t>
      </w:r>
      <w:r w:rsidR="002E41C7" w:rsidRPr="00F96367">
        <w:t xml:space="preserve">a </w:t>
      </w:r>
      <w:r w:rsidR="00CD25BC" w:rsidRPr="00F96367">
        <w:t>medium</w:t>
      </w:r>
      <w:r w:rsidR="003B50ED" w:rsidRPr="00F96367">
        <w:t>-</w:t>
      </w:r>
      <w:r w:rsidR="00CD25BC" w:rsidRPr="00F96367">
        <w:t>size robot is 10 to 40</w:t>
      </w:r>
      <w:r w:rsidR="00DF3858" w:rsidRPr="00F96367">
        <w:t>kg,</w:t>
      </w:r>
      <w:r w:rsidR="00CD25BC" w:rsidRPr="00F96367">
        <w:t xml:space="preserve"> that what helps the robot to be stable and collect a good amount of rubbish.</w:t>
      </w:r>
    </w:p>
    <w:p w14:paraId="40A2A8D4" w14:textId="0799FCD9" w:rsidR="00162FE8" w:rsidRPr="00F7580F" w:rsidRDefault="00030992" w:rsidP="00030992">
      <w:pPr>
        <w:spacing w:line="360" w:lineRule="auto"/>
        <w:ind w:left="360"/>
        <w:jc w:val="both"/>
        <w:rPr>
          <w:u w:val="single"/>
          <w:lang w:val="en-MY"/>
        </w:rPr>
      </w:pPr>
      <w:r>
        <w:rPr>
          <w:u w:val="single"/>
          <w:lang w:val="en-MY"/>
        </w:rPr>
        <w:t xml:space="preserve">1.2 </w:t>
      </w:r>
      <w:r w:rsidR="00162FE8" w:rsidRPr="00F7580F">
        <w:rPr>
          <w:u w:val="single"/>
          <w:lang w:val="en-MY"/>
        </w:rPr>
        <w:t>Waste collector and waste container design</w:t>
      </w:r>
    </w:p>
    <w:p w14:paraId="66228484" w14:textId="3CCF2494" w:rsidR="00CB6748" w:rsidRDefault="00162FE8" w:rsidP="00030992">
      <w:pPr>
        <w:spacing w:line="360" w:lineRule="auto"/>
        <w:ind w:left="360"/>
        <w:jc w:val="both"/>
      </w:pPr>
      <w:r w:rsidRPr="00DD73DF">
        <w:t>Normally, t</w:t>
      </w:r>
      <w:r w:rsidR="00EA6127" w:rsidRPr="00DD73DF">
        <w:t>he waste</w:t>
      </w:r>
      <w:r w:rsidR="003B50ED" w:rsidRPr="00DD73DF">
        <w:t>-</w:t>
      </w:r>
      <w:r w:rsidR="00EA6127" w:rsidRPr="00DD73DF">
        <w:t xml:space="preserve">collecting structure consists of two </w:t>
      </w:r>
      <w:r w:rsidR="008F155E" w:rsidRPr="00DD73DF">
        <w:t>parts, collector</w:t>
      </w:r>
      <w:r w:rsidR="00EA6127" w:rsidRPr="00DD73DF">
        <w:t xml:space="preserve"> and </w:t>
      </w:r>
      <w:r w:rsidR="008F155E" w:rsidRPr="00DD73DF">
        <w:t>container</w:t>
      </w:r>
      <w:r w:rsidRPr="00DD73DF">
        <w:t xml:space="preserve">. </w:t>
      </w:r>
      <w:r w:rsidR="008F155E" w:rsidRPr="00DD73DF">
        <w:t xml:space="preserve">Some designs have both parts separately and others have both parts together. </w:t>
      </w:r>
      <w:r w:rsidR="00F7580F" w:rsidRPr="00DD73DF">
        <w:t xml:space="preserve">Net-like designs are common </w:t>
      </w:r>
      <w:r w:rsidR="00EA6127" w:rsidRPr="00DD73DF">
        <w:t xml:space="preserve">for collecting and </w:t>
      </w:r>
      <w:r w:rsidR="002047BC" w:rsidRPr="00DD73DF">
        <w:t xml:space="preserve">containing </w:t>
      </w:r>
      <w:r w:rsidR="00EA6127" w:rsidRPr="00DD73DF">
        <w:t>the garbage</w:t>
      </w:r>
      <w:r w:rsidR="002047BC" w:rsidRPr="00DD73DF">
        <w:t xml:space="preserve"> at pools</w:t>
      </w:r>
      <w:r w:rsidR="00EA6127" w:rsidRPr="00DD73DF">
        <w:t>.</w:t>
      </w:r>
      <w:r w:rsidR="001D74B4" w:rsidRPr="00DD73DF">
        <w:t xml:space="preserve"> </w:t>
      </w:r>
      <w:r w:rsidR="002047BC" w:rsidRPr="00DD73DF">
        <w:t>T</w:t>
      </w:r>
      <w:r w:rsidR="00EA6127" w:rsidRPr="00DD73DF">
        <w:t>here are some robots that use a conveyor belt to pick up the</w:t>
      </w:r>
      <w:r w:rsidR="002047BC" w:rsidRPr="00DD73DF">
        <w:t xml:space="preserve"> waste and put</w:t>
      </w:r>
      <w:r w:rsidR="00EA6127" w:rsidRPr="00DD73DF">
        <w:t xml:space="preserve"> </w:t>
      </w:r>
      <w:r w:rsidR="002047BC" w:rsidRPr="00DD73DF">
        <w:t xml:space="preserve">them </w:t>
      </w:r>
      <w:r w:rsidR="00EA6127" w:rsidRPr="00DD73DF">
        <w:t xml:space="preserve">in the </w:t>
      </w:r>
      <w:r w:rsidR="002047BC" w:rsidRPr="00DD73DF">
        <w:t>container.</w:t>
      </w:r>
      <w:r w:rsidR="001D74B4" w:rsidRPr="00DD73DF">
        <w:t xml:space="preserve"> </w:t>
      </w:r>
      <w:r w:rsidR="002047BC" w:rsidRPr="00DD73DF">
        <w:t>O</w:t>
      </w:r>
      <w:r w:rsidR="00EA6127" w:rsidRPr="00DD73DF">
        <w:t xml:space="preserve">ther designs </w:t>
      </w:r>
      <w:r w:rsidR="002047BC" w:rsidRPr="00DD73DF">
        <w:t xml:space="preserve">opted for </w:t>
      </w:r>
      <w:r w:rsidR="00EA6127" w:rsidRPr="00DD73DF">
        <w:t>a waste picking arm or</w:t>
      </w:r>
      <w:r w:rsidR="002047BC" w:rsidRPr="00DD73DF">
        <w:t xml:space="preserve"> </w:t>
      </w:r>
      <w:r w:rsidR="00EA6127" w:rsidRPr="00DD73DF">
        <w:t>paddle wheels and a rudder for collecting the garbage.</w:t>
      </w:r>
      <w:r w:rsidR="008F155E" w:rsidRPr="00DD73DF">
        <w:t xml:space="preserve"> Since having extra parts on </w:t>
      </w:r>
      <w:r w:rsidR="00681554" w:rsidRPr="00DD73DF">
        <w:t xml:space="preserve">a </w:t>
      </w:r>
      <w:r w:rsidR="008F155E" w:rsidRPr="00DD73DF">
        <w:t>mid-size</w:t>
      </w:r>
      <w:r w:rsidR="002047BC" w:rsidRPr="00DD73DF">
        <w:t>d</w:t>
      </w:r>
      <w:r w:rsidR="008F155E" w:rsidRPr="00DD73DF">
        <w:t xml:space="preserve"> robot add</w:t>
      </w:r>
      <w:r w:rsidR="00681554" w:rsidRPr="00DD73DF">
        <w:t>s</w:t>
      </w:r>
      <w:r w:rsidR="008F155E" w:rsidRPr="00DD73DF">
        <w:t xml:space="preserve"> more weight, budget and more power to run, the robot with a simple net</w:t>
      </w:r>
      <w:r w:rsidR="00681554" w:rsidRPr="00DD73DF">
        <w:t xml:space="preserve"> attachment</w:t>
      </w:r>
      <w:r w:rsidR="008F155E" w:rsidRPr="00DD73DF">
        <w:t xml:space="preserve"> can collect more garbage, move faster and sm</w:t>
      </w:r>
      <w:r w:rsidR="003B50ED" w:rsidRPr="00DD73DF">
        <w:t>o</w:t>
      </w:r>
      <w:r w:rsidR="008F155E" w:rsidRPr="00DD73DF">
        <w:t>other.</w:t>
      </w:r>
    </w:p>
    <w:p w14:paraId="3EEF73D2" w14:textId="3985B95E" w:rsidR="001363A9" w:rsidRPr="002047BC" w:rsidRDefault="00030992" w:rsidP="00030992">
      <w:pPr>
        <w:spacing w:line="360" w:lineRule="auto"/>
        <w:ind w:left="360"/>
        <w:jc w:val="both"/>
        <w:rPr>
          <w:u w:val="single"/>
        </w:rPr>
      </w:pPr>
      <w:r>
        <w:rPr>
          <w:u w:val="single"/>
        </w:rPr>
        <w:t xml:space="preserve">1.3 </w:t>
      </w:r>
      <w:r w:rsidR="008F155E" w:rsidRPr="002047BC">
        <w:rPr>
          <w:u w:val="single"/>
        </w:rPr>
        <w:t>Control system</w:t>
      </w:r>
    </w:p>
    <w:p w14:paraId="1365B416" w14:textId="319C72F4" w:rsidR="002047BC" w:rsidRDefault="002047BC" w:rsidP="00030992">
      <w:pPr>
        <w:spacing w:line="360" w:lineRule="auto"/>
        <w:ind w:left="360"/>
        <w:jc w:val="both"/>
      </w:pPr>
      <w:r>
        <w:t xml:space="preserve">The popular control system for water surface cleaning robot is Arduino. There </w:t>
      </w:r>
      <w:r w:rsidR="00936920">
        <w:t>is</w:t>
      </w:r>
      <w:r>
        <w:t xml:space="preserve"> also preference for Node MCU. The use of Arduino or Node MCU can be limited due to its memory size and processing power. This is undesirable for AI-based applications for example object detection. Raspberry Pi could then be a better option for it has Linux based operating system and has more RAM and storage space. </w:t>
      </w:r>
      <w:r w:rsidR="00AD0C69">
        <w:t>Raspberry Pi also supports Google’s TensorFlow AI framework. Other advantageous of Raspberry Pi over Arduino and Node MCU include better live video streaming over network.</w:t>
      </w:r>
    </w:p>
    <w:p w14:paraId="4B8B0AF0" w14:textId="5A252F40" w:rsidR="0015472D" w:rsidRPr="00AD0C69" w:rsidRDefault="00030992" w:rsidP="00030992">
      <w:pPr>
        <w:spacing w:line="360" w:lineRule="auto"/>
        <w:ind w:left="360"/>
        <w:jc w:val="both"/>
        <w:rPr>
          <w:u w:val="single"/>
        </w:rPr>
      </w:pPr>
      <w:r>
        <w:rPr>
          <w:u w:val="single"/>
        </w:rPr>
        <w:t xml:space="preserve">1.4 </w:t>
      </w:r>
      <w:r w:rsidR="003154AB" w:rsidRPr="00AD0C69">
        <w:rPr>
          <w:u w:val="single"/>
        </w:rPr>
        <w:t>Navigation Strategy</w:t>
      </w:r>
    </w:p>
    <w:p w14:paraId="701F776D" w14:textId="5EF0DBB3" w:rsidR="0015472D" w:rsidRDefault="003B50ED" w:rsidP="00030992">
      <w:pPr>
        <w:spacing w:line="360" w:lineRule="auto"/>
        <w:ind w:left="360"/>
        <w:jc w:val="both"/>
      </w:pPr>
      <w:r w:rsidRPr="00DD73DF">
        <w:t>C</w:t>
      </w:r>
      <w:r w:rsidR="00A2173F" w:rsidRPr="00DD73DF">
        <w:t xml:space="preserve">leaning water surface is </w:t>
      </w:r>
      <w:r w:rsidR="006B1191" w:rsidRPr="00DD73DF">
        <w:t>a routine process due to the abundance of surface water on the earth, it requires enormous machinery and manpower. Developing surface cleaning robots that work autonomously is a trending area for research.</w:t>
      </w:r>
      <w:r w:rsidR="006B1191" w:rsidRPr="00DD73DF">
        <w:rPr>
          <w:lang w:bidi="ar-IQ"/>
        </w:rPr>
        <w:t xml:space="preserve"> </w:t>
      </w:r>
      <w:r w:rsidR="003154AB" w:rsidRPr="00DD73DF">
        <w:t xml:space="preserve">The most common approach is to utilize obstacle </w:t>
      </w:r>
      <w:r w:rsidR="003154AB" w:rsidRPr="00DD73DF">
        <w:lastRenderedPageBreak/>
        <w:t xml:space="preserve">avoidance. </w:t>
      </w:r>
      <w:r w:rsidR="00681554" w:rsidRPr="00DD73DF">
        <w:rPr>
          <w:lang w:bidi="ar-IQ"/>
        </w:rPr>
        <w:t>For example, Su et al. (2009)</w:t>
      </w:r>
      <w:r w:rsidR="002E13FB" w:rsidRPr="00DD73DF">
        <w:rPr>
          <w:lang w:bidi="ar-IQ"/>
        </w:rPr>
        <w:t xml:space="preserve"> uses bank following algorithm with ultrasonic sensors for obstacle avoidance</w:t>
      </w:r>
      <w:r w:rsidR="00681554" w:rsidRPr="00DD73DF">
        <w:rPr>
          <w:lang w:bidi="ar-IQ"/>
        </w:rPr>
        <w:t>.</w:t>
      </w:r>
      <w:r w:rsidR="002E13FB" w:rsidRPr="00DD73DF">
        <w:rPr>
          <w:lang w:bidi="ar-IQ"/>
        </w:rPr>
        <w:t xml:space="preserve"> </w:t>
      </w:r>
      <w:r w:rsidR="00681554" w:rsidRPr="00DD73DF">
        <w:rPr>
          <w:lang w:bidi="ar-IQ"/>
        </w:rPr>
        <w:t xml:space="preserve">Sinha et al. (2014) </w:t>
      </w:r>
      <w:r w:rsidR="001852F8" w:rsidRPr="00DD73DF">
        <w:rPr>
          <w:lang w:bidi="ar-IQ"/>
        </w:rPr>
        <w:t>use</w:t>
      </w:r>
      <w:r w:rsidR="00681554" w:rsidRPr="00DD73DF">
        <w:rPr>
          <w:lang w:bidi="ar-IQ"/>
        </w:rPr>
        <w:t>s</w:t>
      </w:r>
      <w:r w:rsidR="00487EDB" w:rsidRPr="00DD73DF">
        <w:rPr>
          <w:lang w:bidi="ar-IQ"/>
        </w:rPr>
        <w:t xml:space="preserve"> two</w:t>
      </w:r>
      <w:r w:rsidRPr="00DD73DF">
        <w:rPr>
          <w:lang w:bidi="ar-IQ"/>
        </w:rPr>
        <w:t>-</w:t>
      </w:r>
      <w:r w:rsidR="00487EDB" w:rsidRPr="00DD73DF">
        <w:rPr>
          <w:lang w:bidi="ar-IQ"/>
        </w:rPr>
        <w:t xml:space="preserve">axis gimbals camera to track pollutants with the help of either JSV color space or </w:t>
      </w:r>
      <w:r w:rsidR="00BD7D4A" w:rsidRPr="00DD73DF">
        <w:rPr>
          <w:lang w:bidi="ar-IQ"/>
        </w:rPr>
        <w:t>SURF</w:t>
      </w:r>
      <w:r w:rsidR="00F87B55" w:rsidRPr="00DD73DF">
        <w:rPr>
          <w:lang w:bidi="ar-IQ"/>
        </w:rPr>
        <w:t xml:space="preserve"> as an object detection system</w:t>
      </w:r>
      <w:r w:rsidR="00BD7D4A" w:rsidRPr="00DD73DF">
        <w:rPr>
          <w:lang w:bidi="ar-IQ"/>
        </w:rPr>
        <w:t xml:space="preserve"> </w:t>
      </w:r>
      <w:r w:rsidR="00CC6EE7" w:rsidRPr="00DD73DF">
        <w:rPr>
          <w:lang w:bidi="ar-IQ"/>
        </w:rPr>
        <w:t>to detect garbage position</w:t>
      </w:r>
      <w:r w:rsidR="00BD7D4A" w:rsidRPr="00DD73DF">
        <w:rPr>
          <w:lang w:bidi="ar-IQ"/>
        </w:rPr>
        <w:t xml:space="preserve">. </w:t>
      </w:r>
      <w:r w:rsidR="00681554" w:rsidRPr="00DD73DF">
        <w:rPr>
          <w:noProof/>
        </w:rPr>
        <w:t xml:space="preserve">Sumroengrit &amp; Ruangpayoongsak (2017) on the other hand </w:t>
      </w:r>
      <w:r w:rsidR="002E79AE" w:rsidRPr="00DD73DF">
        <w:rPr>
          <w:noProof/>
        </w:rPr>
        <w:t>proposed</w:t>
      </w:r>
      <w:r w:rsidR="001852F8" w:rsidRPr="00DD73DF">
        <w:rPr>
          <w:lang w:bidi="ar-IQ"/>
        </w:rPr>
        <w:t xml:space="preserve"> </w:t>
      </w:r>
      <w:r w:rsidR="00AD0C69" w:rsidRPr="00DD73DF">
        <w:rPr>
          <w:lang w:bidi="ar-IQ"/>
        </w:rPr>
        <w:t>l</w:t>
      </w:r>
      <w:r w:rsidR="001852F8" w:rsidRPr="00DD73DF">
        <w:t>aser</w:t>
      </w:r>
      <w:r w:rsidRPr="00DD73DF">
        <w:t>-</w:t>
      </w:r>
      <w:r w:rsidR="001852F8" w:rsidRPr="00DD73DF">
        <w:t xml:space="preserve">based waste detection system. </w:t>
      </w:r>
      <w:r w:rsidR="002E79AE" w:rsidRPr="00DD73DF">
        <w:t xml:space="preserve">Sensor preference and combination </w:t>
      </w:r>
      <w:r w:rsidR="00F87B55" w:rsidRPr="00DD73DF">
        <w:t>plays a major rol</w:t>
      </w:r>
      <w:r w:rsidR="002E41C7" w:rsidRPr="00DD73DF">
        <w:t>e</w:t>
      </w:r>
      <w:r w:rsidR="002E79AE" w:rsidRPr="00DD73DF">
        <w:t xml:space="preserve"> in deciding navigation strategy. For instance, laser can be useful to </w:t>
      </w:r>
      <w:r w:rsidR="00F87B55" w:rsidRPr="00DD73DF">
        <w:t>detect</w:t>
      </w:r>
      <w:r w:rsidR="002E79AE" w:rsidRPr="00DD73DF">
        <w:t xml:space="preserve"> waste</w:t>
      </w:r>
      <w:r w:rsidR="00AD0C69" w:rsidRPr="00DD73DF">
        <w:t xml:space="preserve"> from 4 to 10 meter in distance.</w:t>
      </w:r>
      <w:r w:rsidR="00F87B55" w:rsidRPr="00DD73DF">
        <w:t xml:space="preserve"> </w:t>
      </w:r>
      <w:r w:rsidR="00AD0C69" w:rsidRPr="00DD73DF">
        <w:t xml:space="preserve">The </w:t>
      </w:r>
      <w:r w:rsidR="00C4780E" w:rsidRPr="00DD73DF">
        <w:t>camera,</w:t>
      </w:r>
      <w:r w:rsidR="00AD0C69" w:rsidRPr="00DD73DF">
        <w:t xml:space="preserve"> </w:t>
      </w:r>
      <w:r w:rsidR="002E79AE" w:rsidRPr="00DD73DF">
        <w:t>richer in terms of input description</w:t>
      </w:r>
      <w:r w:rsidR="00AD0C69" w:rsidRPr="00DD73DF">
        <w:t>,</w:t>
      </w:r>
      <w:r w:rsidR="00F87B55" w:rsidRPr="00DD73DF">
        <w:t xml:space="preserve"> </w:t>
      </w:r>
      <w:r w:rsidR="002E79AE" w:rsidRPr="00DD73DF">
        <w:t>can detect</w:t>
      </w:r>
      <w:r w:rsidR="00AD0C69" w:rsidRPr="00DD73DF">
        <w:t xml:space="preserve"> </w:t>
      </w:r>
      <w:r w:rsidR="00F87B55" w:rsidRPr="00DD73DF">
        <w:t xml:space="preserve">in </w:t>
      </w:r>
      <w:r w:rsidR="00AD0C69" w:rsidRPr="00DD73DF">
        <w:t>shorter</w:t>
      </w:r>
      <w:r w:rsidR="00F87B55" w:rsidRPr="00DD73DF">
        <w:t xml:space="preserve"> distances. </w:t>
      </w:r>
      <w:r w:rsidR="00963D46" w:rsidRPr="00DD73DF">
        <w:t>This means different</w:t>
      </w:r>
      <w:r w:rsidR="00AD0C69" w:rsidRPr="00DD73DF">
        <w:t xml:space="preserve"> combination of sensors </w:t>
      </w:r>
      <w:r w:rsidR="00963D46" w:rsidRPr="00DD73DF">
        <w:t>can give</w:t>
      </w:r>
      <w:r w:rsidR="00AD0C69" w:rsidRPr="00DD73DF">
        <w:t xml:space="preserve"> different capacities to the robot</w:t>
      </w:r>
      <w:r w:rsidR="00963D46" w:rsidRPr="00DD73DF">
        <w:t xml:space="preserve">. </w:t>
      </w:r>
      <w:r w:rsidR="00F87B55" w:rsidRPr="00DD73DF">
        <w:t>Therefore, having a navigation strategy that make</w:t>
      </w:r>
      <w:r w:rsidRPr="00DD73DF">
        <w:t>s</w:t>
      </w:r>
      <w:r w:rsidR="00AD0C69" w:rsidRPr="00DD73DF">
        <w:t xml:space="preserve"> the robot more robust is a gap in water surface cleaning robot research</w:t>
      </w:r>
      <w:r w:rsidR="00963D46" w:rsidRPr="00DD73DF">
        <w:t>.</w:t>
      </w:r>
      <w:r w:rsidR="00C4780E" w:rsidRPr="00DD73DF">
        <w:t xml:space="preserve"> </w:t>
      </w:r>
      <w:r w:rsidR="00963D46" w:rsidRPr="00DD73DF">
        <w:t xml:space="preserve">Technology such as </w:t>
      </w:r>
      <w:r w:rsidR="00F87B55" w:rsidRPr="00DD73DF">
        <w:t xml:space="preserve">sub-centimeter accurate GPS </w:t>
      </w:r>
      <w:r w:rsidR="00963D46" w:rsidRPr="00DD73DF">
        <w:t>can also compliment robust navigation.</w:t>
      </w:r>
    </w:p>
    <w:p w14:paraId="1560FA7B" w14:textId="16BF0B8B" w:rsidR="00F87B55" w:rsidRPr="00963D46" w:rsidRDefault="00030992" w:rsidP="00030992">
      <w:pPr>
        <w:spacing w:line="360" w:lineRule="auto"/>
        <w:ind w:left="360"/>
        <w:jc w:val="both"/>
        <w:rPr>
          <w:u w:val="single"/>
          <w:lang w:bidi="ar-IQ"/>
        </w:rPr>
      </w:pPr>
      <w:r>
        <w:rPr>
          <w:u w:val="single"/>
          <w:lang w:bidi="ar-IQ"/>
        </w:rPr>
        <w:t xml:space="preserve">1.5 </w:t>
      </w:r>
      <w:r w:rsidR="00A14E05" w:rsidRPr="00963D46">
        <w:rPr>
          <w:u w:val="single"/>
          <w:lang w:bidi="ar-IQ"/>
        </w:rPr>
        <w:t>Power</w:t>
      </w:r>
    </w:p>
    <w:p w14:paraId="1FD7C244" w14:textId="7E663F88" w:rsidR="00B027B5" w:rsidRDefault="00A14E05" w:rsidP="00030992">
      <w:pPr>
        <w:spacing w:line="360" w:lineRule="auto"/>
        <w:ind w:left="360"/>
        <w:jc w:val="both"/>
        <w:rPr>
          <w:lang w:bidi="ar-IQ"/>
        </w:rPr>
      </w:pPr>
      <w:r w:rsidRPr="00DD73DF">
        <w:rPr>
          <w:lang w:bidi="ar-IQ"/>
        </w:rPr>
        <w:t xml:space="preserve">The usual </w:t>
      </w:r>
      <w:r w:rsidR="006D1DB4" w:rsidRPr="00DD73DF">
        <w:rPr>
          <w:lang w:bidi="ar-IQ"/>
        </w:rPr>
        <w:t>option for power</w:t>
      </w:r>
      <w:r w:rsidRPr="00DD73DF">
        <w:rPr>
          <w:lang w:bidi="ar-IQ"/>
        </w:rPr>
        <w:t xml:space="preserve"> is using batteries or</w:t>
      </w:r>
      <w:r w:rsidR="006D1DB4" w:rsidRPr="00DD73DF">
        <w:rPr>
          <w:lang w:bidi="ar-IQ"/>
        </w:rPr>
        <w:t>,</w:t>
      </w:r>
      <w:r w:rsidRPr="00DD73DF">
        <w:rPr>
          <w:lang w:bidi="ar-IQ"/>
        </w:rPr>
        <w:t xml:space="preserve"> solar panels</w:t>
      </w:r>
      <w:r w:rsidR="00B027B5" w:rsidRPr="00DD73DF">
        <w:rPr>
          <w:lang w:bidi="ar-IQ"/>
        </w:rPr>
        <w:t xml:space="preserve"> with batteries</w:t>
      </w:r>
      <w:r w:rsidRPr="00DD73DF">
        <w:rPr>
          <w:lang w:bidi="ar-IQ"/>
        </w:rPr>
        <w:t xml:space="preserve"> to power up the robot.</w:t>
      </w:r>
      <w:r w:rsidR="00B027B5" w:rsidRPr="00DD73DF">
        <w:rPr>
          <w:lang w:bidi="ar-IQ"/>
        </w:rPr>
        <w:t xml:space="preserve"> </w:t>
      </w:r>
      <w:r w:rsidR="00270EDC" w:rsidRPr="00DD73DF">
        <w:rPr>
          <w:lang w:bidi="ar-IQ"/>
        </w:rPr>
        <w:t xml:space="preserve">Using solar panels raises the cost, however using a small solar panel might keep the cost low and be a good alternative for </w:t>
      </w:r>
      <w:r w:rsidR="003B50ED" w:rsidRPr="00DD73DF">
        <w:rPr>
          <w:lang w:bidi="ar-IQ"/>
        </w:rPr>
        <w:t xml:space="preserve">the </w:t>
      </w:r>
      <w:r w:rsidR="00270EDC" w:rsidRPr="00DD73DF">
        <w:rPr>
          <w:lang w:bidi="ar-IQ"/>
        </w:rPr>
        <w:t xml:space="preserve">battery charger. </w:t>
      </w:r>
      <w:r w:rsidR="002E79AE" w:rsidRPr="00DD73DF">
        <w:rPr>
          <w:lang w:bidi="ar-IQ"/>
        </w:rPr>
        <w:t>T</w:t>
      </w:r>
      <w:r w:rsidR="002E41C7" w:rsidRPr="00DD73DF">
        <w:rPr>
          <w:lang w:bidi="ar-IQ"/>
        </w:rPr>
        <w:t xml:space="preserve">he </w:t>
      </w:r>
      <w:r w:rsidR="00270EDC" w:rsidRPr="00DD73DF">
        <w:rPr>
          <w:lang w:bidi="ar-IQ"/>
        </w:rPr>
        <w:t xml:space="preserve">solar system </w:t>
      </w:r>
      <w:r w:rsidR="006D1DB4" w:rsidRPr="00DD73DF">
        <w:rPr>
          <w:lang w:bidi="ar-IQ"/>
        </w:rPr>
        <w:t>potentially</w:t>
      </w:r>
      <w:r w:rsidR="00F90BC4" w:rsidRPr="00DD73DF">
        <w:rPr>
          <w:lang w:bidi="ar-IQ"/>
        </w:rPr>
        <w:t xml:space="preserve"> </w:t>
      </w:r>
      <w:r w:rsidR="00270EDC" w:rsidRPr="00DD73DF">
        <w:rPr>
          <w:lang w:bidi="ar-IQ"/>
        </w:rPr>
        <w:t xml:space="preserve">make the robot </w:t>
      </w:r>
      <w:r w:rsidR="006D1DB4" w:rsidRPr="00DD73DF">
        <w:rPr>
          <w:lang w:bidi="ar-IQ"/>
        </w:rPr>
        <w:t xml:space="preserve">less dependent and </w:t>
      </w:r>
      <w:r w:rsidR="002E79AE" w:rsidRPr="00DD73DF">
        <w:rPr>
          <w:lang w:bidi="ar-IQ"/>
        </w:rPr>
        <w:t>more autonomous</w:t>
      </w:r>
      <w:r w:rsidR="00270EDC" w:rsidRPr="00DD73DF">
        <w:rPr>
          <w:lang w:bidi="ar-IQ"/>
        </w:rPr>
        <w:t xml:space="preserve">. </w:t>
      </w:r>
      <w:r w:rsidR="00CD25BC" w:rsidRPr="00DD73DF">
        <w:rPr>
          <w:lang w:bidi="ar-IQ"/>
        </w:rPr>
        <w:t xml:space="preserve">Using batteries to move a 10 to 20kg robot </w:t>
      </w:r>
      <w:r w:rsidR="008F7B20" w:rsidRPr="00DD73DF">
        <w:rPr>
          <w:lang w:bidi="ar-IQ"/>
        </w:rPr>
        <w:t xml:space="preserve">requires </w:t>
      </w:r>
      <w:r w:rsidR="003B50ED" w:rsidRPr="00DD73DF">
        <w:rPr>
          <w:lang w:bidi="ar-IQ"/>
        </w:rPr>
        <w:t xml:space="preserve">a </w:t>
      </w:r>
      <w:r w:rsidR="008F7B20" w:rsidRPr="00DD73DF">
        <w:rPr>
          <w:lang w:bidi="ar-IQ"/>
        </w:rPr>
        <w:t>powerful one. Lithium-ion batteries are more efficient tha</w:t>
      </w:r>
      <w:r w:rsidR="003B50ED" w:rsidRPr="00DD73DF">
        <w:rPr>
          <w:lang w:bidi="ar-IQ"/>
        </w:rPr>
        <w:t>n</w:t>
      </w:r>
      <w:r w:rsidR="008F7B20" w:rsidRPr="00DD73DF">
        <w:rPr>
          <w:lang w:bidi="ar-IQ"/>
        </w:rPr>
        <w:t xml:space="preserve"> other kind</w:t>
      </w:r>
      <w:r w:rsidR="00534817" w:rsidRPr="00DD73DF">
        <w:rPr>
          <w:lang w:bidi="ar-IQ"/>
        </w:rPr>
        <w:t>s</w:t>
      </w:r>
      <w:r w:rsidR="008F7B20" w:rsidRPr="00DD73DF">
        <w:rPr>
          <w:lang w:bidi="ar-IQ"/>
        </w:rPr>
        <w:t xml:space="preserve"> of batteries </w:t>
      </w:r>
      <w:r w:rsidR="009A11DE" w:rsidRPr="00DD73DF">
        <w:rPr>
          <w:lang w:bidi="ar-IQ"/>
        </w:rPr>
        <w:fldChar w:fldCharType="begin"/>
      </w:r>
      <w:r w:rsidR="007E69C2" w:rsidRPr="00DD73DF">
        <w:rPr>
          <w:lang w:bidi="ar-IQ"/>
        </w:rPr>
        <w:instrText xml:space="preserve"> ADDIN EN.CITE &lt;EndNote&gt;&lt;Cite&gt;&lt;Author&gt;Sears Auto&lt;/Author&gt;&lt;Year&gt;n.d.&lt;/Year&gt;&lt;RecNum&gt;5&lt;/RecNum&gt;&lt;DisplayText&gt;(Sears Auto n.d.)&lt;/DisplayText&gt;&lt;record&gt;&lt;rec-number&gt;5&lt;/rec-number&gt;&lt;foreign-keys&gt;&lt;key app="EN" db-id="zfw2wafpy2vspqe5r2bxt9wmw59e0ez5rsez" timestamp="1568494030"&gt;5&lt;/key&gt;&lt;/foreign-keys&gt;&lt;ref-type name="Web Page"&gt;12&lt;/ref-type&gt;&lt;contributors&gt;&lt;authors&gt;&lt;author&gt;Sears Auto,&lt;/author&gt;&lt;/authors&gt;&lt;/contributors&gt;&lt;titles&gt;&lt;title&gt;Different Types of Batteries for your Car&lt;/title&gt;&lt;/titles&gt;&lt;volume&gt;2019&lt;/volume&gt;&lt;number&gt;Sep 15&lt;/number&gt;&lt;dates&gt;&lt;year&gt;n.d.&lt;/year&gt;&lt;/dates&gt;&lt;urls&gt;&lt;related-urls&gt;&lt;url&gt;https://www.searsauto.com/car-care-101/different-types-of-batteries-for-your-car&lt;/url&gt;&lt;/related-urls&gt;&lt;/urls&gt;&lt;/record&gt;&lt;/Cite&gt;&lt;/EndNote&gt;</w:instrText>
      </w:r>
      <w:r w:rsidR="009A11DE" w:rsidRPr="00DD73DF">
        <w:rPr>
          <w:lang w:bidi="ar-IQ"/>
        </w:rPr>
        <w:fldChar w:fldCharType="separate"/>
      </w:r>
      <w:r w:rsidR="007E69C2" w:rsidRPr="00DD73DF">
        <w:rPr>
          <w:noProof/>
          <w:lang w:bidi="ar-IQ"/>
        </w:rPr>
        <w:t>(Sears Auto n.d.)</w:t>
      </w:r>
      <w:r w:rsidR="009A11DE" w:rsidRPr="00DD73DF">
        <w:rPr>
          <w:lang w:bidi="ar-IQ"/>
        </w:rPr>
        <w:fldChar w:fldCharType="end"/>
      </w:r>
      <w:r w:rsidR="008F7B20" w:rsidRPr="00DD73DF">
        <w:rPr>
          <w:lang w:bidi="ar-IQ"/>
        </w:rPr>
        <w:t xml:space="preserve">, </w:t>
      </w:r>
      <w:r w:rsidR="00C4780E" w:rsidRPr="00DD73DF">
        <w:rPr>
          <w:lang w:bidi="ar-IQ"/>
        </w:rPr>
        <w:t xml:space="preserve">however, it </w:t>
      </w:r>
      <w:r w:rsidR="00FF031C" w:rsidRPr="00DD73DF">
        <w:rPr>
          <w:lang w:bidi="ar-IQ"/>
        </w:rPr>
        <w:t xml:space="preserve">is </w:t>
      </w:r>
      <w:r w:rsidR="008F7B20" w:rsidRPr="00DD73DF">
        <w:rPr>
          <w:lang w:bidi="ar-IQ"/>
        </w:rPr>
        <w:t>cost</w:t>
      </w:r>
      <w:r w:rsidR="00FF031C" w:rsidRPr="00DD73DF">
        <w:rPr>
          <w:lang w:bidi="ar-IQ"/>
        </w:rPr>
        <w:t>ly</w:t>
      </w:r>
      <w:r w:rsidR="006D1DB4" w:rsidRPr="00DD73DF">
        <w:rPr>
          <w:lang w:bidi="ar-IQ"/>
        </w:rPr>
        <w:t xml:space="preserve">. Another </w:t>
      </w:r>
      <w:r w:rsidR="000C4CA7" w:rsidRPr="00DD73DF">
        <w:rPr>
          <w:lang w:bidi="ar-IQ"/>
        </w:rPr>
        <w:t xml:space="preserve">potential </w:t>
      </w:r>
      <w:r w:rsidR="006D1DB4" w:rsidRPr="00DD73DF">
        <w:rPr>
          <w:lang w:bidi="ar-IQ"/>
        </w:rPr>
        <w:t>option</w:t>
      </w:r>
      <w:r w:rsidR="000C4CA7" w:rsidRPr="00DD73DF">
        <w:rPr>
          <w:lang w:bidi="ar-IQ"/>
        </w:rPr>
        <w:t xml:space="preserve"> that is cheaper is lead-acid batteries. </w:t>
      </w:r>
      <w:r w:rsidR="00FF031C" w:rsidRPr="00DD73DF">
        <w:rPr>
          <w:lang w:bidi="ar-IQ"/>
        </w:rPr>
        <w:t>Though heavier, l</w:t>
      </w:r>
      <w:r w:rsidR="006D1DB4" w:rsidRPr="00DD73DF">
        <w:rPr>
          <w:lang w:bidi="ar-IQ"/>
        </w:rPr>
        <w:t xml:space="preserve">ead-acid </w:t>
      </w:r>
      <w:r w:rsidR="00FF031C" w:rsidRPr="00DD73DF">
        <w:rPr>
          <w:lang w:bidi="ar-IQ"/>
        </w:rPr>
        <w:t xml:space="preserve">weight can provide additional support to robot’s stability in the water, </w:t>
      </w:r>
      <w:r w:rsidR="000C4CA7" w:rsidRPr="00DD73DF">
        <w:rPr>
          <w:lang w:bidi="ar-IQ"/>
        </w:rPr>
        <w:t xml:space="preserve">where payload is not an issue. </w:t>
      </w:r>
    </w:p>
    <w:p w14:paraId="5C52FD22" w14:textId="3A2A8852" w:rsidR="007E5D38" w:rsidRPr="00A93BB8" w:rsidRDefault="00030992" w:rsidP="00030992">
      <w:pPr>
        <w:pStyle w:val="ListParagraph"/>
        <w:spacing w:line="360" w:lineRule="auto"/>
        <w:ind w:left="360"/>
        <w:jc w:val="both"/>
        <w:rPr>
          <w:u w:val="single"/>
        </w:rPr>
      </w:pPr>
      <w:r>
        <w:rPr>
          <w:u w:val="single"/>
        </w:rPr>
        <w:t xml:space="preserve">1.6 </w:t>
      </w:r>
      <w:r w:rsidR="007E5D38" w:rsidRPr="00A93BB8">
        <w:rPr>
          <w:u w:val="single"/>
        </w:rPr>
        <w:t>Waste removal strategy</w:t>
      </w:r>
    </w:p>
    <w:p w14:paraId="1265AFC2" w14:textId="02488062" w:rsidR="005E78AE" w:rsidRDefault="005E78AE" w:rsidP="00030992">
      <w:pPr>
        <w:spacing w:line="360" w:lineRule="auto"/>
        <w:ind w:left="360"/>
        <w:jc w:val="both"/>
      </w:pPr>
      <w:r w:rsidRPr="00DD73DF">
        <w:t xml:space="preserve">There </w:t>
      </w:r>
      <w:r w:rsidR="003B50ED" w:rsidRPr="00DD73DF">
        <w:t>are</w:t>
      </w:r>
      <w:r w:rsidRPr="00DD73DF">
        <w:t xml:space="preserve"> also design</w:t>
      </w:r>
      <w:r w:rsidR="003B50ED" w:rsidRPr="00DD73DF">
        <w:t>s</w:t>
      </w:r>
      <w:r w:rsidR="000C4CA7" w:rsidRPr="00DD73DF">
        <w:t xml:space="preserve"> which consider waste detection</w:t>
      </w:r>
      <w:r w:rsidRPr="00DD73DF">
        <w:t xml:space="preserve"> using vision. In this type of design, a camera is fitted on the robot boat which oversee</w:t>
      </w:r>
      <w:r w:rsidR="003B50ED" w:rsidRPr="00DD73DF">
        <w:t>s</w:t>
      </w:r>
      <w:r w:rsidRPr="00DD73DF">
        <w:t xml:space="preserve"> 180-degree view in front of the robot. </w:t>
      </w:r>
      <w:r w:rsidR="003B50ED" w:rsidRPr="00DD73DF">
        <w:t>The o</w:t>
      </w:r>
      <w:r w:rsidRPr="00DD73DF">
        <w:t xml:space="preserve">bject detection algorithm is used to detect waste. Once </w:t>
      </w:r>
      <w:r w:rsidR="002E41C7" w:rsidRPr="00DD73DF">
        <w:t xml:space="preserve">the </w:t>
      </w:r>
      <w:r w:rsidRPr="00DD73DF">
        <w:t>waste is detected and position of waste estimated, the target is locked, and the robot will move</w:t>
      </w:r>
      <w:r w:rsidR="00A93BB8" w:rsidRPr="00DD73DF">
        <w:t xml:space="preserve"> towards waste for collection. </w:t>
      </w:r>
      <w:r w:rsidR="000C4CA7" w:rsidRPr="00DD73DF">
        <w:t xml:space="preserve">There is design using </w:t>
      </w:r>
      <w:r w:rsidRPr="00DD73DF">
        <w:t>laser sensor that draw</w:t>
      </w:r>
      <w:r w:rsidR="003B50ED" w:rsidRPr="00DD73DF">
        <w:t>s</w:t>
      </w:r>
      <w:r w:rsidRPr="00DD73DF">
        <w:t xml:space="preserve"> a 3D model of the surrounded area for detecting waste, </w:t>
      </w:r>
      <w:r w:rsidR="000C4CA7" w:rsidRPr="00DD73DF">
        <w:t xml:space="preserve">or, tactile sensor </w:t>
      </w:r>
      <w:r w:rsidR="003B50ED" w:rsidRPr="00DD73DF">
        <w:fldChar w:fldCharType="begin"/>
      </w:r>
      <w:r w:rsidR="004244EB" w:rsidRPr="00DD73DF">
        <w:instrText xml:space="preserve"> ADDIN EN.CITE &lt;EndNote&gt;&lt;Cite&gt;&lt;Author&gt;Agrawal&lt;/Author&gt;&lt;Year&gt;2013&lt;/Year&gt;&lt;RecNum&gt;4&lt;/RecNum&gt;&lt;DisplayText&gt;(Agrawal and Bhattacharya 2013)&lt;/DisplayText&gt;&lt;record&gt;&lt;rec-number&gt;4&lt;/rec-number&gt;&lt;foreign-keys&gt;&lt;key app="EN" db-id="zfw2wafpy2vspqe5r2bxt9wmw59e0ez5rsez" timestamp="1568493304"&gt;4&lt;/key&gt;&lt;/foreign-keys&gt;&lt;ref-type name="Book Section"&gt;5&lt;/ref-type&gt;&lt;contributors&gt;&lt;authors&gt;&lt;author&gt;Agrawal, Pranay&lt;/author&gt;&lt;author&gt;Bhattacharya, Bishakh&lt;/author&gt;&lt;/authors&gt;&lt;/contributors&gt;&lt;titles&gt;&lt;title&gt;Aquatic Multi-Robot System For Lake Cleaning&lt;/title&gt;&lt;secondary-title&gt;Nature-Inspired Mobile Robotics&lt;/secondary-title&gt;&lt;/titles&gt;&lt;pages&gt;171-178&lt;/pages&gt;&lt;dates&gt;&lt;year&gt;2013&lt;/year&gt;&lt;/dates&gt;&lt;publisher&gt;World Scientific&lt;/publisher&gt;&lt;urls&gt;&lt;/urls&gt;&lt;/record&gt;&lt;/Cite&gt;&lt;/EndNote&gt;</w:instrText>
      </w:r>
      <w:r w:rsidR="003B50ED" w:rsidRPr="00DD73DF">
        <w:fldChar w:fldCharType="separate"/>
      </w:r>
      <w:r w:rsidR="004244EB" w:rsidRPr="00DD73DF">
        <w:rPr>
          <w:noProof/>
        </w:rPr>
        <w:t xml:space="preserve">(Agrawal </w:t>
      </w:r>
      <w:r w:rsidR="000C4CA7" w:rsidRPr="00DD73DF">
        <w:rPr>
          <w:noProof/>
        </w:rPr>
        <w:t xml:space="preserve">&amp; Bhattacharya, </w:t>
      </w:r>
      <w:r w:rsidR="004244EB" w:rsidRPr="00DD73DF">
        <w:rPr>
          <w:noProof/>
        </w:rPr>
        <w:t>2013)</w:t>
      </w:r>
      <w:r w:rsidR="003B50ED" w:rsidRPr="00DD73DF">
        <w:fldChar w:fldCharType="end"/>
      </w:r>
      <w:r w:rsidRPr="00DD73DF">
        <w:t>. Using sensors are gr</w:t>
      </w:r>
      <w:r w:rsidR="003B50ED" w:rsidRPr="00DD73DF">
        <w:t>eat</w:t>
      </w:r>
      <w:r w:rsidRPr="00DD73DF">
        <w:t xml:space="preserve"> for waste removal if the waste location is already known but for unknown areas, GPS system </w:t>
      </w:r>
      <w:r w:rsidR="00A93BB8" w:rsidRPr="00DD73DF">
        <w:t>is a recommended addition</w:t>
      </w:r>
      <w:r w:rsidRPr="00DD73DF">
        <w:t xml:space="preserve"> </w:t>
      </w:r>
      <w:r w:rsidR="00A93BB8" w:rsidRPr="00DD73DF">
        <w:t xml:space="preserve">for </w:t>
      </w:r>
      <w:r w:rsidRPr="00DD73DF">
        <w:t xml:space="preserve">better </w:t>
      </w:r>
      <w:r w:rsidR="00A93BB8" w:rsidRPr="00DD73DF">
        <w:t xml:space="preserve">waste removal </w:t>
      </w:r>
      <w:r w:rsidRPr="00DD73DF">
        <w:t>performance.</w:t>
      </w:r>
    </w:p>
    <w:p w14:paraId="43CB81A2" w14:textId="270251C1" w:rsidR="005E78AE" w:rsidRDefault="005E78AE" w:rsidP="00030992">
      <w:pPr>
        <w:spacing w:line="360" w:lineRule="auto"/>
        <w:jc w:val="both"/>
      </w:pPr>
      <w:r>
        <w:t xml:space="preserve">With the health of water bodies </w:t>
      </w:r>
      <w:r w:rsidRPr="000A5A40">
        <w:t>deteriorating</w:t>
      </w:r>
      <w:r>
        <w:t xml:space="preserve"> due to floating waste, the routine task to clean water surface becomes interesting with </w:t>
      </w:r>
      <w:r w:rsidR="003B50ED">
        <w:t xml:space="preserve">the </w:t>
      </w:r>
      <w:r>
        <w:t>application of robotics. In this proposal</w:t>
      </w:r>
      <w:r w:rsidR="002E41C7">
        <w:t>,</w:t>
      </w:r>
      <w:r>
        <w:t xml:space="preserve"> I am interested to design a suitable floating waste removal robot for use at lake, pond or reservoirs. </w:t>
      </w:r>
      <w:r w:rsidRPr="000A5A40">
        <w:t xml:space="preserve">In my design, I will consider </w:t>
      </w:r>
      <w:r>
        <w:lastRenderedPageBreak/>
        <w:t xml:space="preserve">theoretical and practical considerations which cover robot structure, material, capacity </w:t>
      </w:r>
      <w:r w:rsidRPr="000A5A40">
        <w:t xml:space="preserve">of waste </w:t>
      </w:r>
      <w:r>
        <w:t>collector and container</w:t>
      </w:r>
      <w:r w:rsidRPr="000A5A40">
        <w:t xml:space="preserve">, waste collection technique </w:t>
      </w:r>
      <w:r>
        <w:t>as well as the</w:t>
      </w:r>
      <w:r w:rsidRPr="000A5A40">
        <w:t xml:space="preserve"> robot navigation strategies for optimal </w:t>
      </w:r>
      <w:r>
        <w:t xml:space="preserve">floating waste removal. </w:t>
      </w:r>
    </w:p>
    <w:p w14:paraId="23C41541" w14:textId="77777777" w:rsidR="004D7A37" w:rsidRDefault="004D7A37" w:rsidP="00030992">
      <w:pPr>
        <w:spacing w:line="360" w:lineRule="auto"/>
        <w:jc w:val="both"/>
      </w:pPr>
    </w:p>
    <w:p w14:paraId="57076DCF" w14:textId="590D0A1D" w:rsidR="005E78AE" w:rsidRPr="004D7A37" w:rsidRDefault="004D7A37" w:rsidP="00030992">
      <w:pPr>
        <w:spacing w:line="360" w:lineRule="auto"/>
        <w:jc w:val="both"/>
        <w:rPr>
          <w:b/>
        </w:rPr>
      </w:pPr>
      <w:r w:rsidRPr="004D7A37">
        <w:rPr>
          <w:b/>
        </w:rPr>
        <w:t xml:space="preserve">2 – </w:t>
      </w:r>
      <w:r w:rsidR="00030992">
        <w:rPr>
          <w:b/>
        </w:rPr>
        <w:t xml:space="preserve">Brief </w:t>
      </w:r>
      <w:r w:rsidRPr="004D7A37">
        <w:rPr>
          <w:b/>
        </w:rPr>
        <w:t>Literature Review</w:t>
      </w:r>
    </w:p>
    <w:p w14:paraId="4D87DC78" w14:textId="0FC2D8D8" w:rsidR="003B50ED" w:rsidRPr="00072399" w:rsidRDefault="003B50ED" w:rsidP="00030992">
      <w:pPr>
        <w:spacing w:line="360" w:lineRule="auto"/>
        <w:jc w:val="both"/>
      </w:pPr>
      <w:r>
        <w:t>For cleaning water surface many methods have been used since the pollution is</w:t>
      </w:r>
      <w:r w:rsidR="00CE3F80">
        <w:t xml:space="preserve"> coming from different sources.</w:t>
      </w:r>
      <w:r w:rsidR="005D241A">
        <w:t xml:space="preserve"> Some </w:t>
      </w:r>
      <w:r>
        <w:t xml:space="preserve">research has focused on cleaning algal and they designed robot specifically for that problem </w:t>
      </w:r>
      <w:r w:rsidR="009A11DE">
        <w:fldChar w:fldCharType="begin"/>
      </w:r>
      <w:r w:rsidR="004244EB">
        <w:instrText xml:space="preserve"> ADDIN EN.CITE &lt;EndNote&gt;&lt;Cite&gt;&lt;Author&gt;Jung&lt;/Author&gt;&lt;Year&gt;2017&lt;/Year&gt;&lt;RecNum&gt;9&lt;/RecNum&gt;&lt;DisplayText&gt;(Jung et al. 2017)&lt;/DisplayText&gt;&lt;record&gt;&lt;rec-number&gt;9&lt;/rec-number&gt;&lt;foreign-keys&gt;&lt;key app="EN" db-id="zfw2wafpy2vspqe5r2bxt9wmw59e0ez5rsez" timestamp="1568494987"&gt;9&lt;/key&gt;&lt;/foreign-keys&gt;&lt;ref-type name="Journal Article"&gt;17&lt;/ref-type&gt;&lt;contributors&gt;&lt;authors&gt;&lt;author&gt;Jung, Sungwook&lt;/author&gt;&lt;author&gt;Cho, Hoon&lt;/author&gt;&lt;author&gt;Kim, Donghoon&lt;/author&gt;&lt;author&gt;Kim, Kyukwang&lt;/author&gt;&lt;author&gt;Han, Jong-In&lt;/author&gt;&lt;author&gt;Myung, Hyun&lt;/author&gt;&lt;/authors&gt;&lt;/contributors&gt;&lt;titles&gt;&lt;title&gt;Development of algal bloom removal system using unmanned aerial vehicle and surface vehicle&lt;/title&gt;&lt;secondary-title&gt;IEEE Access&lt;/secondary-title&gt;&lt;/titles&gt;&lt;periodical&gt;&lt;full-title&gt;IEEE Access&lt;/full-title&gt;&lt;/periodical&gt;&lt;pages&gt;22166-22176&lt;/pages&gt;&lt;volume&gt;5&lt;/volume&gt;&lt;dates&gt;&lt;year&gt;2017&lt;/year&gt;&lt;/dates&gt;&lt;publisher&gt;IEEE&lt;/publisher&gt;&lt;isbn&gt;2169-3536&lt;/isbn&gt;&lt;urls&gt;&lt;/urls&gt;&lt;/record&gt;&lt;/Cite&gt;&lt;/EndNote&gt;</w:instrText>
      </w:r>
      <w:r w:rsidR="009A11DE">
        <w:fldChar w:fldCharType="separate"/>
      </w:r>
      <w:r w:rsidR="004244EB">
        <w:rPr>
          <w:noProof/>
        </w:rPr>
        <w:t xml:space="preserve">Jung et al. </w:t>
      </w:r>
      <w:r w:rsidR="005D241A">
        <w:rPr>
          <w:noProof/>
        </w:rPr>
        <w:t>(</w:t>
      </w:r>
      <w:r w:rsidR="004244EB">
        <w:rPr>
          <w:noProof/>
        </w:rPr>
        <w:t>2017)</w:t>
      </w:r>
      <w:r w:rsidR="009A11DE">
        <w:fldChar w:fldCharType="end"/>
      </w:r>
      <w:r>
        <w:t xml:space="preserve"> since it is a real issue in some countries.</w:t>
      </w:r>
      <w:r w:rsidR="005D241A">
        <w:t xml:space="preserve"> However,</w:t>
      </w:r>
      <w:r>
        <w:t xml:space="preserve"> </w:t>
      </w:r>
      <w:r w:rsidR="005D241A">
        <w:t>this section describes recent works in surface cleaning robot for lake, pond and water reservoirs.</w:t>
      </w:r>
    </w:p>
    <w:p w14:paraId="44897E45" w14:textId="7838667E" w:rsidR="002E30B2" w:rsidRPr="00DD73DF" w:rsidRDefault="00017348" w:rsidP="00030992">
      <w:pPr>
        <w:spacing w:line="360" w:lineRule="auto"/>
        <w:jc w:val="both"/>
      </w:pPr>
      <w:r w:rsidRPr="00DD73DF">
        <w:t>C</w:t>
      </w:r>
      <w:r w:rsidR="003B50ED" w:rsidRPr="00DD73DF">
        <w:t xml:space="preserve">apturing </w:t>
      </w:r>
      <w:r w:rsidR="008C47BB" w:rsidRPr="00DD73DF">
        <w:t xml:space="preserve">waste on water </w:t>
      </w:r>
      <w:r w:rsidR="003B50ED" w:rsidRPr="00DD73DF">
        <w:t xml:space="preserve">surface and trap it, is </w:t>
      </w:r>
      <w:r w:rsidR="005D241A" w:rsidRPr="00DD73DF">
        <w:t>a</w:t>
      </w:r>
      <w:r w:rsidR="00DD73DF">
        <w:rPr>
          <w:rStyle w:val="CommentReference"/>
        </w:rPr>
        <w:t xml:space="preserve"> S</w:t>
      </w:r>
      <w:r w:rsidRPr="00DD73DF">
        <w:t xml:space="preserve">trategy proposed by </w:t>
      </w:r>
      <w:proofErr w:type="spellStart"/>
      <w:r w:rsidRPr="00DD73DF">
        <w:t>Dahlan</w:t>
      </w:r>
      <w:proofErr w:type="spellEnd"/>
      <w:r w:rsidRPr="00DD73DF">
        <w:t xml:space="preserve"> et al. (2019) and Abrams (2018). </w:t>
      </w:r>
      <w:r w:rsidR="008C47BB" w:rsidRPr="00DD73DF">
        <w:t xml:space="preserve">Net is </w:t>
      </w:r>
      <w:r w:rsidRPr="00DD73DF">
        <w:t xml:space="preserve">useful for waste capturing, with </w:t>
      </w:r>
      <w:proofErr w:type="spellStart"/>
      <w:r w:rsidRPr="00DD73DF">
        <w:t>Dahlan</w:t>
      </w:r>
      <w:proofErr w:type="spellEnd"/>
      <w:r w:rsidRPr="00DD73DF">
        <w:t xml:space="preserve"> et al. (2019) preferring </w:t>
      </w:r>
      <w:r w:rsidR="003B50ED" w:rsidRPr="00DD73DF">
        <w:t>nylon net</w:t>
      </w:r>
      <w:r w:rsidRPr="00DD73DF">
        <w:t xml:space="preserve"> for </w:t>
      </w:r>
      <w:r w:rsidR="003B50ED" w:rsidRPr="00DD73DF">
        <w:t>it is cheap in price and easy to replace</w:t>
      </w:r>
      <w:r w:rsidRPr="00DD73DF">
        <w:t xml:space="preserve"> w</w:t>
      </w:r>
      <w:r w:rsidR="003B50ED" w:rsidRPr="00DD73DF">
        <w:t xml:space="preserve">hile </w:t>
      </w:r>
      <w:r w:rsidRPr="00DD73DF">
        <w:t xml:space="preserve">Abrams (2018) opted for metal net. Their </w:t>
      </w:r>
      <w:r w:rsidR="003B50ED" w:rsidRPr="00DD73DF">
        <w:t xml:space="preserve">robots </w:t>
      </w:r>
      <w:r w:rsidR="00DE1686" w:rsidRPr="00DD73DF">
        <w:t>were</w:t>
      </w:r>
      <w:r w:rsidR="003B50ED" w:rsidRPr="00DD73DF">
        <w:t xml:space="preserve"> made from PVC pipes in </w:t>
      </w:r>
      <w:r w:rsidR="00CC5F27" w:rsidRPr="00DD73DF">
        <w:t>similar</w:t>
      </w:r>
      <w:r w:rsidR="003B50ED" w:rsidRPr="00DD73DF">
        <w:t xml:space="preserve"> shape </w:t>
      </w:r>
      <w:r w:rsidR="00CC5F27" w:rsidRPr="00DD73DF">
        <w:t>to a</w:t>
      </w:r>
      <w:r w:rsidR="003B50ED" w:rsidRPr="00DD73DF">
        <w:t xml:space="preserve"> catamaran boat. </w:t>
      </w:r>
      <w:proofErr w:type="spellStart"/>
      <w:r w:rsidRPr="00DD73DF">
        <w:t>Dahlan</w:t>
      </w:r>
      <w:proofErr w:type="spellEnd"/>
      <w:r w:rsidRPr="00DD73DF">
        <w:t xml:space="preserve"> et al. (2019)</w:t>
      </w:r>
      <w:r w:rsidR="008C47BB" w:rsidRPr="00DD73DF">
        <w:t xml:space="preserve"> showed</w:t>
      </w:r>
      <w:r w:rsidR="005032CC" w:rsidRPr="00DD73DF">
        <w:t xml:space="preserve"> </w:t>
      </w:r>
      <w:r w:rsidR="003B50ED" w:rsidRPr="00DD73DF">
        <w:t>tele</w:t>
      </w:r>
      <w:r w:rsidR="005032CC" w:rsidRPr="00DD73DF">
        <w:t>-</w:t>
      </w:r>
      <w:r w:rsidR="003B50ED" w:rsidRPr="00DD73DF">
        <w:t>operated</w:t>
      </w:r>
      <w:r w:rsidR="00DE1686" w:rsidRPr="00DD73DF">
        <w:t xml:space="preserve"> </w:t>
      </w:r>
      <w:r w:rsidR="008C47BB" w:rsidRPr="00DD73DF">
        <w:t xml:space="preserve">robot controlled </w:t>
      </w:r>
      <w:r w:rsidR="00DE1686" w:rsidRPr="00DD73DF">
        <w:t xml:space="preserve">by </w:t>
      </w:r>
      <w:r w:rsidR="003B50ED" w:rsidRPr="00DD73DF">
        <w:t>user</w:t>
      </w:r>
      <w:r w:rsidR="008C47BB" w:rsidRPr="00DD73DF">
        <w:t xml:space="preserve"> with</w:t>
      </w:r>
      <w:r w:rsidR="003B50ED" w:rsidRPr="00DD73DF">
        <w:t xml:space="preserve"> additional function</w:t>
      </w:r>
      <w:r w:rsidR="00DE1686" w:rsidRPr="00DD73DF">
        <w:t xml:space="preserve"> like</w:t>
      </w:r>
      <w:r w:rsidR="003B50ED" w:rsidRPr="00DD73DF">
        <w:t xml:space="preserve"> water puri</w:t>
      </w:r>
      <w:r w:rsidR="005446D9" w:rsidRPr="00DD73DF">
        <w:t xml:space="preserve">fication system. The system </w:t>
      </w:r>
      <w:r w:rsidR="003B50ED" w:rsidRPr="00DD73DF">
        <w:t>use</w:t>
      </w:r>
      <w:r w:rsidR="00DE1686" w:rsidRPr="00DD73DF">
        <w:t>d</w:t>
      </w:r>
      <w:r w:rsidR="003B50ED" w:rsidRPr="00DD73DF">
        <w:t xml:space="preserve"> two-stage filtering unit</w:t>
      </w:r>
      <w:r w:rsidR="005032CC" w:rsidRPr="00DD73DF">
        <w:t>s</w:t>
      </w:r>
      <w:r w:rsidR="005446D9" w:rsidRPr="00DD73DF">
        <w:t>. T</w:t>
      </w:r>
      <w:r w:rsidR="003B50ED" w:rsidRPr="00DD73DF">
        <w:t xml:space="preserve">he first stage </w:t>
      </w:r>
      <w:r w:rsidR="005446D9" w:rsidRPr="00DD73DF">
        <w:t xml:space="preserve">is </w:t>
      </w:r>
      <w:r w:rsidR="00701483" w:rsidRPr="00DD73DF">
        <w:t>a</w:t>
      </w:r>
      <w:r w:rsidR="003B50ED" w:rsidRPr="00DD73DF">
        <w:t xml:space="preserve"> sediment filter</w:t>
      </w:r>
      <w:r w:rsidR="005446D9" w:rsidRPr="00DD73DF">
        <w:t xml:space="preserve"> which </w:t>
      </w:r>
      <w:r w:rsidR="00701483" w:rsidRPr="00DD73DF">
        <w:t>filters</w:t>
      </w:r>
      <w:r w:rsidR="003B50ED" w:rsidRPr="00DD73DF">
        <w:t xml:space="preserve"> the </w:t>
      </w:r>
      <w:r w:rsidR="00DD73DF" w:rsidRPr="00DD73DF">
        <w:t>con</w:t>
      </w:r>
      <w:r w:rsidR="00DD73DF">
        <w:t>ta</w:t>
      </w:r>
      <w:r w:rsidR="00DD73DF" w:rsidRPr="00DD73DF">
        <w:t>mination</w:t>
      </w:r>
      <w:r w:rsidR="003B50ED" w:rsidRPr="00DD73DF">
        <w:t xml:space="preserve"> that c</w:t>
      </w:r>
      <w:r w:rsidR="005446D9" w:rsidRPr="00DD73DF">
        <w:t>an be seen by the naked eyes.  T</w:t>
      </w:r>
      <w:r w:rsidR="003B50ED" w:rsidRPr="00DD73DF">
        <w:t xml:space="preserve">he second stage </w:t>
      </w:r>
      <w:r w:rsidR="005446D9" w:rsidRPr="00DD73DF">
        <w:t xml:space="preserve">is </w:t>
      </w:r>
      <w:r w:rsidR="00701483" w:rsidRPr="00DD73DF">
        <w:t>a</w:t>
      </w:r>
      <w:r w:rsidR="003B50ED" w:rsidRPr="00DD73DF">
        <w:t xml:space="preserve"> carbon filter </w:t>
      </w:r>
      <w:r w:rsidR="005446D9" w:rsidRPr="00DD73DF">
        <w:t xml:space="preserve">which </w:t>
      </w:r>
      <w:r w:rsidR="003B50ED" w:rsidRPr="00DD73DF">
        <w:t xml:space="preserve">remove heavy iron </w:t>
      </w:r>
      <w:r w:rsidR="008C47BB" w:rsidRPr="00DD73DF">
        <w:t>contained</w:t>
      </w:r>
      <w:r w:rsidR="003B50ED" w:rsidRPr="00DD73DF">
        <w:t xml:space="preserve"> inside. </w:t>
      </w:r>
      <w:r w:rsidR="008C47BB" w:rsidRPr="00DD73DF">
        <w:t>In Abrams (2018), the robot</w:t>
      </w:r>
      <w:r w:rsidR="005A038A" w:rsidRPr="00DD73DF">
        <w:t xml:space="preserve"> </w:t>
      </w:r>
      <w:r w:rsidR="008C47BB" w:rsidRPr="00DD73DF">
        <w:t xml:space="preserve">can be </w:t>
      </w:r>
      <w:r w:rsidR="003B50ED" w:rsidRPr="00DD73DF">
        <w:t>remote</w:t>
      </w:r>
      <w:r w:rsidR="008C47BB" w:rsidRPr="00DD73DF">
        <w:t>ly</w:t>
      </w:r>
      <w:r w:rsidR="003B50ED" w:rsidRPr="00DD73DF">
        <w:t xml:space="preserve"> access</w:t>
      </w:r>
      <w:r w:rsidR="008C47BB" w:rsidRPr="00DD73DF">
        <w:t>ed</w:t>
      </w:r>
      <w:r w:rsidR="003B50ED" w:rsidRPr="00DD73DF">
        <w:t xml:space="preserve"> through web-game-like website that allows contribution from any user in cleaning the water. </w:t>
      </w:r>
      <w:r w:rsidR="008C47BB" w:rsidRPr="00DD73DF">
        <w:t xml:space="preserve">In both designs, </w:t>
      </w:r>
      <w:r w:rsidR="003B50ED" w:rsidRPr="00DD73DF">
        <w:t xml:space="preserve">battery </w:t>
      </w:r>
      <w:r w:rsidR="008C47BB" w:rsidRPr="00DD73DF">
        <w:t xml:space="preserve">is used </w:t>
      </w:r>
      <w:r w:rsidR="003B50ED" w:rsidRPr="00DD73DF">
        <w:t>to power up the vehicle.</w:t>
      </w:r>
    </w:p>
    <w:p w14:paraId="36FDFC3B" w14:textId="1C1C016D" w:rsidR="002E30B2" w:rsidRPr="00DD73DF" w:rsidRDefault="005A038A" w:rsidP="00030992">
      <w:pPr>
        <w:spacing w:line="360" w:lineRule="auto"/>
        <w:jc w:val="both"/>
      </w:pPr>
      <w:r w:rsidRPr="00DD73DF">
        <w:rPr>
          <w:bCs/>
        </w:rPr>
        <w:fldChar w:fldCharType="begin"/>
      </w:r>
      <w:r w:rsidR="004244EB" w:rsidRPr="00DD73DF">
        <w:rPr>
          <w:bCs/>
        </w:rPr>
        <w:instrText xml:space="preserve"> ADDIN EN.CITE &lt;EndNote&gt;&lt;Cite&gt;&lt;Author&gt;Sumroengrit&lt;/Author&gt;&lt;Year&gt;2017&lt;/Year&gt;&lt;RecNum&gt;1&lt;/RecNum&gt;&lt;DisplayText&gt;(Sumroengrit and Ruangpayoongsak 2017)&lt;/DisplayText&gt;&lt;record&gt;&lt;rec-number&gt;1&lt;/rec-number&gt;&lt;foreign-keys&gt;&lt;key app="EN" db-id="zfw2wafpy2vspqe5r2bxt9wmw59e0ez5rsez" timestamp="1568493176"&gt;1&lt;/key&gt;&lt;/foreign-keys&gt;&lt;ref-type name="Conference Proceedings"&gt;10&lt;/ref-type&gt;&lt;contributors&gt;&lt;authors&gt;&lt;author&gt;Sumroengrit, Jakkrit&lt;/author&gt;&lt;author&gt;Ruangpayoongsak, Niramon&lt;/author&gt;&lt;/authors&gt;&lt;/contributors&gt;&lt;titles&gt;&lt;title&gt;Economic Floating Waste Detectionfor Surface Cleaning Robots&lt;/title&gt;&lt;alt-title&gt;MATEC Web of Conferences&lt;/alt-title&gt;&lt;/titles&gt;&lt;pages&gt;08001&lt;/pages&gt;&lt;volume&gt;95&lt;/volume&gt;&lt;dates&gt;&lt;year&gt;2017&lt;/year&gt;&lt;pub-dates&gt;&lt;date&gt;2017&lt;/date&gt;&lt;/pub-dates&gt;&lt;/dates&gt;&lt;publisher&gt;EDP Sciences&lt;/publisher&gt;&lt;isbn&gt;2261-236X&lt;/isbn&gt;&lt;urls&gt;&lt;/urls&gt;&lt;/record&gt;&lt;/Cite&gt;&lt;/EndNote&gt;</w:instrText>
      </w:r>
      <w:r w:rsidRPr="00DD73DF">
        <w:rPr>
          <w:bCs/>
        </w:rPr>
        <w:fldChar w:fldCharType="separate"/>
      </w:r>
      <w:r w:rsidR="004244EB" w:rsidRPr="00DD73DF">
        <w:rPr>
          <w:bCs/>
          <w:noProof/>
        </w:rPr>
        <w:t xml:space="preserve">Sumroengrit </w:t>
      </w:r>
      <w:r w:rsidR="00C86072" w:rsidRPr="00DD73DF">
        <w:rPr>
          <w:bCs/>
          <w:noProof/>
        </w:rPr>
        <w:t>&amp;</w:t>
      </w:r>
      <w:r w:rsidR="004244EB" w:rsidRPr="00DD73DF">
        <w:rPr>
          <w:bCs/>
          <w:noProof/>
        </w:rPr>
        <w:t xml:space="preserve"> Ruangpayoongsak </w:t>
      </w:r>
      <w:r w:rsidR="00C86072" w:rsidRPr="00DD73DF">
        <w:rPr>
          <w:bCs/>
          <w:noProof/>
        </w:rPr>
        <w:t>(</w:t>
      </w:r>
      <w:r w:rsidR="004244EB" w:rsidRPr="00DD73DF">
        <w:rPr>
          <w:bCs/>
          <w:noProof/>
        </w:rPr>
        <w:t>2017)</w:t>
      </w:r>
      <w:r w:rsidRPr="00DD73DF">
        <w:rPr>
          <w:bCs/>
        </w:rPr>
        <w:fldChar w:fldCharType="end"/>
      </w:r>
      <w:r w:rsidR="00C86072" w:rsidRPr="00DD73DF">
        <w:rPr>
          <w:bCs/>
        </w:rPr>
        <w:t xml:space="preserve"> and </w:t>
      </w:r>
      <w:r w:rsidRPr="00DD73DF">
        <w:rPr>
          <w:bCs/>
        </w:rPr>
        <w:fldChar w:fldCharType="begin"/>
      </w:r>
      <w:r w:rsidR="004244EB" w:rsidRPr="00DD73DF">
        <w:rPr>
          <w:bCs/>
        </w:rPr>
        <w:instrText xml:space="preserve"> ADDIN EN.CITE &lt;EndNote&gt;&lt;Cite&gt;&lt;Author&gt;Ruangpayoongsak&lt;/Author&gt;&lt;Year&gt;2017&lt;/Year&gt;&lt;RecNum&gt;12&lt;/RecNum&gt;&lt;DisplayText&gt;(Ruangpayoongsak, Sumroengrit, and Leanglum 2017)&lt;/DisplayText&gt;&lt;record&gt;&lt;rec-number&gt;12&lt;/rec-number&gt;&lt;foreign-keys&gt;&lt;key app="EN" db-id="zfw2wafpy2vspqe5r2bxt9wmw59e0ez5rsez" timestamp="1568495721"&gt;12&lt;/key&gt;&lt;/foreign-keys&gt;&lt;ref-type name="Conference Proceedings"&gt;10&lt;/ref-type&gt;&lt;contributors&gt;&lt;authors&gt;&lt;author&gt;Ruangpayoongsak, Niramon&lt;/author&gt;&lt;author&gt;Sumroengrit, Jakkrit&lt;/author&gt;&lt;author&gt;Leanglum, Monthian&lt;/author&gt;&lt;/authors&gt;&lt;/contributors&gt;&lt;titles&gt;&lt;title&gt;A floating waste scooper robot on water surface&lt;/title&gt;&lt;alt-title&gt;2017 17th International Conference on Control, Automation and Systems (ICCAS)&lt;/alt-title&gt;&lt;/titles&gt;&lt;pages&gt;1543-1548&lt;/pages&gt;&lt;dates&gt;&lt;year&gt;2017&lt;/year&gt;&lt;pub-dates&gt;&lt;date&gt;2017&lt;/date&gt;&lt;/pub-dates&gt;&lt;/dates&gt;&lt;publisher&gt;IEEE&lt;/publisher&gt;&lt;isbn&gt;8993215146&lt;/isbn&gt;&lt;urls&gt;&lt;/urls&gt;&lt;/record&gt;&lt;/Cite&gt;&lt;/EndNote&gt;</w:instrText>
      </w:r>
      <w:r w:rsidRPr="00DD73DF">
        <w:rPr>
          <w:bCs/>
        </w:rPr>
        <w:fldChar w:fldCharType="separate"/>
      </w:r>
      <w:r w:rsidR="004244EB" w:rsidRPr="00DD73DF">
        <w:rPr>
          <w:bCs/>
          <w:noProof/>
        </w:rPr>
        <w:t>Ruangpayoongsak</w:t>
      </w:r>
      <w:r w:rsidR="00C86072" w:rsidRPr="00DD73DF">
        <w:rPr>
          <w:bCs/>
          <w:noProof/>
        </w:rPr>
        <w:t xml:space="preserve"> et al. (</w:t>
      </w:r>
      <w:r w:rsidR="004244EB" w:rsidRPr="00DD73DF">
        <w:rPr>
          <w:bCs/>
          <w:noProof/>
        </w:rPr>
        <w:t>2017)</w:t>
      </w:r>
      <w:r w:rsidRPr="00DD73DF">
        <w:rPr>
          <w:bCs/>
        </w:rPr>
        <w:fldChar w:fldCharType="end"/>
      </w:r>
      <w:r w:rsidR="003B50ED" w:rsidRPr="00DD73DF">
        <w:t xml:space="preserve"> designed </w:t>
      </w:r>
      <w:r w:rsidR="00C86072" w:rsidRPr="00DD73DF">
        <w:t xml:space="preserve">two paddle wheels and a rudder for movement </w:t>
      </w:r>
      <w:r w:rsidR="003B50ED" w:rsidRPr="00DD73DF">
        <w:t>for cleaning on calm water surface such as city canal, lak</w:t>
      </w:r>
      <w:r w:rsidR="00C86072" w:rsidRPr="00DD73DF">
        <w:t xml:space="preserve">e, pond, and pool. Both waste collection designs showed similarity in using </w:t>
      </w:r>
      <w:r w:rsidR="003B50ED" w:rsidRPr="00DD73DF">
        <w:t>two scoopers</w:t>
      </w:r>
      <w:r w:rsidR="00701483" w:rsidRPr="00DD73DF">
        <w:t>,</w:t>
      </w:r>
      <w:r w:rsidR="003B50ED" w:rsidRPr="00DD73DF">
        <w:t xml:space="preserve"> one in the middle </w:t>
      </w:r>
      <w:r w:rsidR="00C86072" w:rsidRPr="00DD73DF">
        <w:t xml:space="preserve">and </w:t>
      </w:r>
      <w:r w:rsidR="003B50ED" w:rsidRPr="00DD73DF">
        <w:t xml:space="preserve">another </w:t>
      </w:r>
      <w:r w:rsidR="00701483" w:rsidRPr="00DD73DF">
        <w:t>in</w:t>
      </w:r>
      <w:r w:rsidR="003B50ED" w:rsidRPr="00DD73DF">
        <w:t xml:space="preserve"> the front</w:t>
      </w:r>
      <w:r w:rsidR="00C86072" w:rsidRPr="00DD73DF">
        <w:t>, w</w:t>
      </w:r>
      <w:r w:rsidR="003B50ED" w:rsidRPr="00DD73DF">
        <w:t>ith a waste container in the center</w:t>
      </w:r>
      <w:r w:rsidR="00C86072" w:rsidRPr="00DD73DF">
        <w:t>. L</w:t>
      </w:r>
      <w:r w:rsidR="003B50ED" w:rsidRPr="00DD73DF">
        <w:t>aser sensor</w:t>
      </w:r>
      <w:r w:rsidR="004570D2" w:rsidRPr="00DD73DF">
        <w:t>s is used</w:t>
      </w:r>
      <w:r w:rsidR="003B50ED" w:rsidRPr="00DD73DF">
        <w:t xml:space="preserve"> for detecting garbage </w:t>
      </w:r>
      <w:r w:rsidR="004570D2" w:rsidRPr="00DD73DF">
        <w:t xml:space="preserve">and the </w:t>
      </w:r>
      <w:r w:rsidR="003B50ED" w:rsidRPr="00DD73DF">
        <w:t>GPS, IMU</w:t>
      </w:r>
      <w:r w:rsidR="004570D2" w:rsidRPr="00DD73DF">
        <w:t xml:space="preserve"> and</w:t>
      </w:r>
      <w:r w:rsidR="003B50ED" w:rsidRPr="00DD73DF">
        <w:t xml:space="preserve"> Tile sensor</w:t>
      </w:r>
      <w:r w:rsidR="004570D2" w:rsidRPr="00DD73DF">
        <w:t>s are also utilized</w:t>
      </w:r>
      <w:r w:rsidR="003B50ED" w:rsidRPr="00DD73DF">
        <w:t xml:space="preserve">. </w:t>
      </w:r>
      <w:r w:rsidR="004570D2" w:rsidRPr="00DD73DF">
        <w:rPr>
          <w:bCs/>
        </w:rPr>
        <w:fldChar w:fldCharType="begin"/>
      </w:r>
      <w:r w:rsidR="004570D2" w:rsidRPr="00DD73DF">
        <w:rPr>
          <w:bCs/>
        </w:rPr>
        <w:instrText xml:space="preserve"> ADDIN EN.CITE &lt;EndNote&gt;&lt;Cite&gt;&lt;Author&gt;Ruangpayoongsak&lt;/Author&gt;&lt;Year&gt;2017&lt;/Year&gt;&lt;RecNum&gt;12&lt;/RecNum&gt;&lt;DisplayText&gt;(Ruangpayoongsak, Sumroengrit, and Leanglum 2017)&lt;/DisplayText&gt;&lt;record&gt;&lt;rec-number&gt;12&lt;/rec-number&gt;&lt;foreign-keys&gt;&lt;key app="EN" db-id="zfw2wafpy2vspqe5r2bxt9wmw59e0ez5rsez" timestamp="1568495721"&gt;12&lt;/key&gt;&lt;/foreign-keys&gt;&lt;ref-type name="Conference Proceedings"&gt;10&lt;/ref-type&gt;&lt;contributors&gt;&lt;authors&gt;&lt;author&gt;Ruangpayoongsak, Niramon&lt;/author&gt;&lt;author&gt;Sumroengrit, Jakkrit&lt;/author&gt;&lt;author&gt;Leanglum, Monthian&lt;/author&gt;&lt;/authors&gt;&lt;/contributors&gt;&lt;titles&gt;&lt;title&gt;A floating waste scooper robot on water surface&lt;/title&gt;&lt;alt-title&gt;2017 17th International Conference on Control, Automation and Systems (ICCAS)&lt;/alt-title&gt;&lt;/titles&gt;&lt;pages&gt;1543-1548&lt;/pages&gt;&lt;dates&gt;&lt;year&gt;2017&lt;/year&gt;&lt;pub-dates&gt;&lt;date&gt;2017&lt;/date&gt;&lt;/pub-dates&gt;&lt;/dates&gt;&lt;publisher&gt;IEEE&lt;/publisher&gt;&lt;isbn&gt;8993215146&lt;/isbn&gt;&lt;urls&gt;&lt;/urls&gt;&lt;/record&gt;&lt;/Cite&gt;&lt;/EndNote&gt;</w:instrText>
      </w:r>
      <w:r w:rsidR="004570D2" w:rsidRPr="00DD73DF">
        <w:rPr>
          <w:bCs/>
        </w:rPr>
        <w:fldChar w:fldCharType="separate"/>
      </w:r>
      <w:r w:rsidR="004570D2" w:rsidRPr="00DD73DF">
        <w:rPr>
          <w:bCs/>
          <w:noProof/>
        </w:rPr>
        <w:t>Ruangpayoongsak et al. (2017)</w:t>
      </w:r>
      <w:r w:rsidR="004570D2" w:rsidRPr="00DD73DF">
        <w:rPr>
          <w:bCs/>
        </w:rPr>
        <w:fldChar w:fldCharType="end"/>
      </w:r>
      <w:r w:rsidR="004570D2" w:rsidRPr="00DD73DF">
        <w:rPr>
          <w:bCs/>
        </w:rPr>
        <w:t xml:space="preserve"> upgraded the robot with a </w:t>
      </w:r>
      <w:r w:rsidR="003B50ED" w:rsidRPr="00DD73DF">
        <w:t>tele</w:t>
      </w:r>
      <w:r w:rsidR="004570D2" w:rsidRPr="00DD73DF">
        <w:t xml:space="preserve">operated camera. </w:t>
      </w:r>
    </w:p>
    <w:p w14:paraId="63AB2FC6" w14:textId="1C2B3D73" w:rsidR="002E30B2" w:rsidRPr="00DD73DF" w:rsidRDefault="00F15DFE" w:rsidP="00030992">
      <w:pPr>
        <w:spacing w:line="360" w:lineRule="auto"/>
        <w:jc w:val="both"/>
      </w:pPr>
      <w:r w:rsidRPr="00DD73DF">
        <w:t>The</w:t>
      </w:r>
      <w:r w:rsidR="003B50ED" w:rsidRPr="00DD73DF">
        <w:t xml:space="preserve"> </w:t>
      </w:r>
      <w:r w:rsidR="00116546" w:rsidRPr="00DD73DF">
        <w:fldChar w:fldCharType="begin"/>
      </w:r>
      <w:r w:rsidR="007E69C2" w:rsidRPr="00DD73DF">
        <w:instrText xml:space="preserve"> ADDIN EN.CITE &lt;EndNote&gt;&lt;Cite&gt;&lt;Author&gt;Blue Growth&lt;/Author&gt;&lt;Year&gt;n.d.&lt;/Year&gt;&lt;RecNum&gt;13&lt;/RecNum&gt;&lt;DisplayText&gt;(Blue Growth n.d.)&lt;/DisplayText&gt;&lt;record&gt;&lt;rec-number&gt;13&lt;/rec-number&gt;&lt;foreign-keys&gt;&lt;key app="EN" db-id="zfw2wafpy2vspqe5r2bxt9wmw59e0ez5rsez" timestamp="1568496047"&gt;13&lt;/key&gt;&lt;/foreign-keys&gt;&lt;ref-type name="Web Page"&gt;12&lt;/ref-type&gt;&lt;contributors&gt;&lt;authors&gt;&lt;author&gt;Blue Growth,&lt;/author&gt;&lt;/authors&gt;&lt;/contributors&gt;&lt;titles&gt;&lt;title&gt;Ranmarine - Wast Shark&lt;/title&gt;&lt;/titles&gt;&lt;volume&gt;2019&lt;/volume&gt;&lt;number&gt;Sep 16&lt;/number&gt;&lt;dates&gt;&lt;year&gt;n.d.&lt;/year&gt;&lt;/dates&gt;&lt;urls&gt;&lt;related-urls&gt;&lt;url&gt;http://www.blue-growth.org/Blue_Growth_Media_A_To_Z/Shark_Waste_RanMarine_Harbour_Cleaning_Autonomous_Drone_Docking.htm&lt;/url&gt;&lt;/related-urls&gt;&lt;/urls&gt;&lt;/record&gt;&lt;/Cite&gt;&lt;/EndNote&gt;</w:instrText>
      </w:r>
      <w:r w:rsidR="00116546" w:rsidRPr="00DD73DF">
        <w:fldChar w:fldCharType="separate"/>
      </w:r>
      <w:r w:rsidR="007E69C2" w:rsidRPr="00DD73DF">
        <w:rPr>
          <w:noProof/>
        </w:rPr>
        <w:t>Blue Growth</w:t>
      </w:r>
      <w:r w:rsidR="00116546" w:rsidRPr="00DD73DF">
        <w:fldChar w:fldCharType="end"/>
      </w:r>
      <w:r w:rsidRPr="00DD73DF">
        <w:t xml:space="preserve"> (</w:t>
      </w:r>
      <w:proofErr w:type="spellStart"/>
      <w:r w:rsidRPr="00DD73DF">
        <w:t>yyyy</w:t>
      </w:r>
      <w:proofErr w:type="spellEnd"/>
      <w:r w:rsidRPr="00DD73DF">
        <w:t xml:space="preserve">) is a </w:t>
      </w:r>
      <w:r w:rsidR="00B00490" w:rsidRPr="00DD73DF">
        <w:t>waste</w:t>
      </w:r>
      <w:r w:rsidRPr="00DD73DF">
        <w:t xml:space="preserve"> collection robot equipped with additional sensors that allows</w:t>
      </w:r>
      <w:r w:rsidR="00B06B2C" w:rsidRPr="00DD73DF">
        <w:t xml:space="preserve"> it </w:t>
      </w:r>
      <w:r w:rsidRPr="00DD73DF">
        <w:t xml:space="preserve">to </w:t>
      </w:r>
      <w:r w:rsidR="003B50ED" w:rsidRPr="00DD73DF">
        <w:t xml:space="preserve">sense water temperature, pH, conductivity, Oxidation-Reduction Potential, and depth. </w:t>
      </w:r>
      <w:r w:rsidRPr="00DD73DF">
        <w:t>Blue Growth weighs</w:t>
      </w:r>
      <w:r w:rsidR="003B50ED" w:rsidRPr="00DD73DF">
        <w:t xml:space="preserve"> 39kg </w:t>
      </w:r>
      <w:r w:rsidRPr="00DD73DF">
        <w:t xml:space="preserve">and is </w:t>
      </w:r>
      <w:r w:rsidR="003B50ED" w:rsidRPr="00DD73DF">
        <w:t>1.5m</w:t>
      </w:r>
      <w:r w:rsidRPr="00DD73DF">
        <w:t xml:space="preserve"> in</w:t>
      </w:r>
      <w:r w:rsidR="003B50ED" w:rsidRPr="00DD73DF">
        <w:t xml:space="preserve"> length</w:t>
      </w:r>
      <w:r w:rsidRPr="00DD73DF">
        <w:t xml:space="preserve">. It is rectangular </w:t>
      </w:r>
      <w:r w:rsidR="00B00490" w:rsidRPr="00DD73DF">
        <w:t>in</w:t>
      </w:r>
      <w:r w:rsidRPr="00DD73DF">
        <w:t xml:space="preserve"> shape that </w:t>
      </w:r>
      <w:r w:rsidR="00B00490" w:rsidRPr="00DD73DF">
        <w:t>follows</w:t>
      </w:r>
      <w:r w:rsidRPr="00DD73DF">
        <w:t xml:space="preserve"> </w:t>
      </w:r>
      <w:r w:rsidR="00B00490" w:rsidRPr="00DD73DF">
        <w:t>waste</w:t>
      </w:r>
      <w:r w:rsidRPr="00DD73DF">
        <w:t xml:space="preserve"> and </w:t>
      </w:r>
      <w:r w:rsidR="00B00490" w:rsidRPr="00DD73DF">
        <w:t xml:space="preserve">contain them </w:t>
      </w:r>
      <w:r w:rsidRPr="00DD73DF">
        <w:t>in the middle part of the robot’s body. The IADYS (</w:t>
      </w:r>
      <w:proofErr w:type="spellStart"/>
      <w:r w:rsidRPr="00DD73DF">
        <w:t>yyyy</w:t>
      </w:r>
      <w:proofErr w:type="spellEnd"/>
      <w:r w:rsidRPr="00DD73DF">
        <w:t xml:space="preserve">) </w:t>
      </w:r>
      <w:r w:rsidR="009036E1" w:rsidRPr="00DD73DF">
        <w:t xml:space="preserve">is another example of waste collection robot that is half in size and weight to the Blue Growth. However, the IADYS does not have the sampling sensing capacity. </w:t>
      </w:r>
      <w:r w:rsidR="00BE7F20" w:rsidRPr="00DD73DF">
        <w:t xml:space="preserve">In terms of shape, the IADYS is square shape and similar to a catamaran boat. The IADYS has a cargo net on the back. </w:t>
      </w:r>
      <w:r w:rsidR="00B06B2C" w:rsidRPr="00DD73DF">
        <w:lastRenderedPageBreak/>
        <w:t>The cargo net was able to</w:t>
      </w:r>
      <w:r w:rsidR="003B50ED" w:rsidRPr="00DD73DF">
        <w:t xml:space="preserve"> capture an</w:t>
      </w:r>
      <w:r w:rsidR="00B06B2C" w:rsidRPr="00DD73DF">
        <w:t>d contain</w:t>
      </w:r>
      <w:r w:rsidR="003B50ED" w:rsidRPr="00DD73DF">
        <w:t xml:space="preserve"> the </w:t>
      </w:r>
      <w:r w:rsidR="005A038A" w:rsidRPr="00DD73DF">
        <w:t>waste. Both</w:t>
      </w:r>
      <w:r w:rsidR="003B50ED" w:rsidRPr="00DD73DF">
        <w:t xml:space="preserve"> </w:t>
      </w:r>
      <w:r w:rsidR="00B2333D" w:rsidRPr="00DD73DF">
        <w:t xml:space="preserve">the Blue Growth and IADYS are </w:t>
      </w:r>
      <w:r w:rsidR="003B50ED" w:rsidRPr="00DD73DF">
        <w:t>remote-controlled. However,</w:t>
      </w:r>
      <w:r w:rsidR="00DA0911" w:rsidRPr="00DD73DF">
        <w:t xml:space="preserve"> the Blue Growth has a level 1 automation </w:t>
      </w:r>
      <w:r w:rsidR="003B50ED" w:rsidRPr="00DD73DF">
        <w:t>that c</w:t>
      </w:r>
      <w:r w:rsidR="00B06B2C" w:rsidRPr="00DD73DF">
        <w:t>ould</w:t>
      </w:r>
      <w:r w:rsidR="003B50ED" w:rsidRPr="00DD73DF">
        <w:t xml:space="preserve"> find </w:t>
      </w:r>
      <w:r w:rsidR="005A038A" w:rsidRPr="00DD73DF">
        <w:t>its</w:t>
      </w:r>
      <w:r w:rsidR="003B50ED" w:rsidRPr="00DD73DF">
        <w:t xml:space="preserve"> way back from the harbor basin to a docking station, where it c</w:t>
      </w:r>
      <w:r w:rsidR="00B06B2C" w:rsidRPr="00DD73DF">
        <w:t>ould</w:t>
      </w:r>
      <w:r w:rsidR="003B50ED" w:rsidRPr="00DD73DF">
        <w:t xml:space="preserve"> deposit the collected trash and re-charge its batteries. </w:t>
      </w:r>
    </w:p>
    <w:p w14:paraId="14EDB4F4" w14:textId="0D575F88" w:rsidR="00022E3C" w:rsidRPr="00DD73DF" w:rsidRDefault="00116546" w:rsidP="00030992">
      <w:pPr>
        <w:spacing w:line="360" w:lineRule="auto"/>
        <w:jc w:val="both"/>
      </w:pPr>
      <w:r w:rsidRPr="00DD73DF">
        <w:rPr>
          <w:bCs/>
        </w:rPr>
        <w:fldChar w:fldCharType="begin"/>
      </w:r>
      <w:r w:rsidR="004244EB" w:rsidRPr="00DD73DF">
        <w:rPr>
          <w:bCs/>
        </w:rPr>
        <w:instrText xml:space="preserve"> ADDIN EN.CITE &lt;EndNote&gt;&lt;Cite&gt;&lt;Author&gt;Sinha&lt;/Author&gt;&lt;Year&gt;2014&lt;/Year&gt;&lt;RecNum&gt;2&lt;/RecNum&gt;&lt;DisplayText&gt;(Sinha et al. 2014)&lt;/DisplayText&gt;&lt;record&gt;&lt;rec-number&gt;2&lt;/rec-number&gt;&lt;foreign-keys&gt;&lt;key app="EN" db-id="zfw2wafpy2vspqe5r2bxt9wmw59e0ez5rsez" timestamp="1568493210"&gt;2&lt;/key&gt;&lt;/foreign-keys&gt;&lt;ref-type name="Conference Proceedings"&gt;10&lt;/ref-type&gt;&lt;contributors&gt;&lt;authors&gt;&lt;author&gt;Sinha, Aakash&lt;/author&gt;&lt;author&gt;Bhardwaj, Prashant&lt;/author&gt;&lt;author&gt;Vaibhav, Bipul&lt;/author&gt;&lt;author&gt;Mohommad, Noor&lt;/author&gt;&lt;/authors&gt;&lt;/contributors&gt;&lt;titles&gt;&lt;title&gt;Research and development of Ro-boat: an autonomous river cleaning robot&lt;/title&gt;&lt;alt-title&gt;Intelligent Robots and Computer Vision XXXI: Algorithms and Techniques&lt;/alt-title&gt;&lt;/titles&gt;&lt;pages&gt;90250Q&lt;/pages&gt;&lt;volume&gt;9025&lt;/volume&gt;&lt;dates&gt;&lt;year&gt;2014&lt;/year&gt;&lt;pub-dates&gt;&lt;date&gt;2014&lt;/date&gt;&lt;/pub-dates&gt;&lt;/dates&gt;&lt;publisher&gt;International Society for Optics and Photonics&lt;/publisher&gt;&lt;urls&gt;&lt;/urls&gt;&lt;/record&gt;&lt;/Cite&gt;&lt;/EndNote&gt;</w:instrText>
      </w:r>
      <w:r w:rsidRPr="00DD73DF">
        <w:rPr>
          <w:bCs/>
        </w:rPr>
        <w:fldChar w:fldCharType="separate"/>
      </w:r>
      <w:r w:rsidR="004244EB" w:rsidRPr="00DD73DF">
        <w:rPr>
          <w:bCs/>
          <w:noProof/>
        </w:rPr>
        <w:t xml:space="preserve">Sinha et al. </w:t>
      </w:r>
      <w:r w:rsidR="00866D09" w:rsidRPr="00DD73DF">
        <w:rPr>
          <w:bCs/>
          <w:noProof/>
        </w:rPr>
        <w:t>(</w:t>
      </w:r>
      <w:r w:rsidR="004244EB" w:rsidRPr="00DD73DF">
        <w:rPr>
          <w:bCs/>
          <w:noProof/>
        </w:rPr>
        <w:t>2014)</w:t>
      </w:r>
      <w:r w:rsidRPr="00DD73DF">
        <w:rPr>
          <w:bCs/>
        </w:rPr>
        <w:fldChar w:fldCharType="end"/>
      </w:r>
      <w:r w:rsidR="003B50ED" w:rsidRPr="00DD73DF">
        <w:t xml:space="preserve"> </w:t>
      </w:r>
      <w:r w:rsidR="00866D09" w:rsidRPr="00DD73DF">
        <w:t xml:space="preserve">proposed </w:t>
      </w:r>
      <w:r w:rsidR="003B50ED" w:rsidRPr="00DD73DF">
        <w:t>another design that use</w:t>
      </w:r>
      <w:r w:rsidR="00B06B2C" w:rsidRPr="00DD73DF">
        <w:t>d</w:t>
      </w:r>
      <w:r w:rsidR="003B50ED" w:rsidRPr="00DD73DF">
        <w:t xml:space="preserve"> robotic arm and object detection with a camera, to detect and collect waste. The structure consist</w:t>
      </w:r>
      <w:r w:rsidR="00B06B2C" w:rsidRPr="00DD73DF">
        <w:t>ed</w:t>
      </w:r>
      <w:r w:rsidR="003B50ED" w:rsidRPr="00DD73DF">
        <w:t xml:space="preserve"> of a twin-hull boat structure with two methods of propulsion. With extra two underwater propulsion</w:t>
      </w:r>
      <w:r w:rsidR="00866D09" w:rsidRPr="00DD73DF">
        <w:t>s</w:t>
      </w:r>
      <w:r w:rsidR="003B50ED" w:rsidRPr="00DD73DF">
        <w:t xml:space="preserve"> they claim</w:t>
      </w:r>
      <w:r w:rsidR="00B06B2C" w:rsidRPr="00DD73DF">
        <w:t>ed</w:t>
      </w:r>
      <w:r w:rsidR="003B50ED" w:rsidRPr="00DD73DF">
        <w:t xml:space="preserve"> that their design achieve</w:t>
      </w:r>
      <w:r w:rsidR="00B06B2C" w:rsidRPr="00DD73DF">
        <w:t>d</w:t>
      </w:r>
      <w:r w:rsidR="003B50ED" w:rsidRPr="00DD73DF">
        <w:t xml:space="preserve"> very precise turning while the boat </w:t>
      </w:r>
      <w:r w:rsidR="00B06B2C" w:rsidRPr="00DD73DF">
        <w:t>was</w:t>
      </w:r>
      <w:r w:rsidR="003B50ED" w:rsidRPr="00DD73DF">
        <w:t xml:space="preserve"> stationary on water. The robot </w:t>
      </w:r>
      <w:r w:rsidR="00310CD6" w:rsidRPr="00DD73DF">
        <w:t>is able to</w:t>
      </w:r>
      <w:r w:rsidR="003B50ED" w:rsidRPr="00DD73DF">
        <w:t xml:space="preserve"> pick up solid waste </w:t>
      </w:r>
      <w:r w:rsidR="00866D09" w:rsidRPr="00DD73DF">
        <w:t>with two degree of f</w:t>
      </w:r>
      <w:r w:rsidR="003B50ED" w:rsidRPr="00DD73DF">
        <w:t>reedom robotic arm</w:t>
      </w:r>
      <w:r w:rsidR="00310CD6" w:rsidRPr="00DD73DF">
        <w:t xml:space="preserve"> and </w:t>
      </w:r>
      <w:r w:rsidR="003B50ED" w:rsidRPr="00DD73DF">
        <w:t xml:space="preserve">a gear operated mechanical gripper. </w:t>
      </w:r>
      <w:r w:rsidR="00310CD6" w:rsidRPr="00DD73DF">
        <w:t xml:space="preserve">In terms of power, solar panel </w:t>
      </w:r>
      <w:r w:rsidR="003B50ED" w:rsidRPr="00DD73DF">
        <w:t>with batteries</w:t>
      </w:r>
      <w:r w:rsidR="00310CD6" w:rsidRPr="00DD73DF">
        <w:t xml:space="preserve"> are selected</w:t>
      </w:r>
      <w:r w:rsidR="003B50ED" w:rsidRPr="00DD73DF">
        <w:t xml:space="preserve"> to power up the robot. </w:t>
      </w:r>
    </w:p>
    <w:p w14:paraId="0F3030F1" w14:textId="234ED20C" w:rsidR="00072399" w:rsidRPr="00DD73DF" w:rsidRDefault="00022E3C" w:rsidP="00030992">
      <w:pPr>
        <w:spacing w:line="360" w:lineRule="auto"/>
        <w:jc w:val="both"/>
      </w:pPr>
      <w:r w:rsidRPr="00DD73DF">
        <w:rPr>
          <w:bCs/>
        </w:rPr>
        <w:t xml:space="preserve">Conveyor belt is a popular mechanism for water surface waste collection robot (Rafique &amp; </w:t>
      </w:r>
      <w:proofErr w:type="spellStart"/>
      <w:r w:rsidRPr="00DD73DF">
        <w:rPr>
          <w:bCs/>
        </w:rPr>
        <w:t>Langde</w:t>
      </w:r>
      <w:proofErr w:type="spellEnd"/>
      <w:r w:rsidRPr="00DD73DF">
        <w:rPr>
          <w:bCs/>
        </w:rPr>
        <w:t xml:space="preserve">, 2017; Wang et al., 2008; Agrawal &amp; Bhattacharya, 2013; Se et al., 2009). The conveyor belt is commonly placed at the front side of the robot with a collector at the back. </w:t>
      </w:r>
      <w:r w:rsidR="00D5456D" w:rsidRPr="00DD73DF">
        <w:rPr>
          <w:bCs/>
        </w:rPr>
        <w:t xml:space="preserve">Rafique &amp; </w:t>
      </w:r>
      <w:proofErr w:type="spellStart"/>
      <w:r w:rsidR="00D5456D" w:rsidRPr="00DD73DF">
        <w:rPr>
          <w:bCs/>
        </w:rPr>
        <w:t>Langde</w:t>
      </w:r>
      <w:proofErr w:type="spellEnd"/>
      <w:r w:rsidR="00D5456D" w:rsidRPr="00DD73DF">
        <w:rPr>
          <w:bCs/>
        </w:rPr>
        <w:t xml:space="preserve"> (2017) proposed an RF radio to control the robot remotely. Wang et al. (2008) proposed obstacle detection on the robot block diagram that allows switching ‘on’ and ‘off’ of the conveyor belt automatically. </w:t>
      </w:r>
      <w:r w:rsidR="00171F55" w:rsidRPr="00DD73DF">
        <w:rPr>
          <w:bCs/>
        </w:rPr>
        <w:t xml:space="preserve">Agrawal &amp; Bhattacharya (2013) proposed tactile sensors for waste detection because it has been noted that </w:t>
      </w:r>
      <w:r w:rsidR="002E41C7" w:rsidRPr="00DD73DF">
        <w:t xml:space="preserve">majority of </w:t>
      </w:r>
      <w:r w:rsidR="003128A3" w:rsidRPr="00DD73DF">
        <w:t>the range finding sensors</w:t>
      </w:r>
      <w:r w:rsidR="00171F55" w:rsidRPr="00DD73DF">
        <w:t xml:space="preserve"> such as the </w:t>
      </w:r>
      <w:r w:rsidR="003128A3" w:rsidRPr="00DD73DF">
        <w:t>ultrasonic</w:t>
      </w:r>
      <w:r w:rsidR="002E41C7" w:rsidRPr="00DD73DF">
        <w:t xml:space="preserve">, </w:t>
      </w:r>
      <w:r w:rsidR="003128A3" w:rsidRPr="00DD73DF">
        <w:t>infra</w:t>
      </w:r>
      <w:r w:rsidR="00171F55" w:rsidRPr="00DD73DF">
        <w:t>red</w:t>
      </w:r>
      <w:r w:rsidR="003128A3" w:rsidRPr="00DD73DF">
        <w:t xml:space="preserve"> and </w:t>
      </w:r>
      <w:r w:rsidR="00220F99" w:rsidRPr="00DD73DF">
        <w:t>etc.</w:t>
      </w:r>
      <w:r w:rsidR="002E41C7" w:rsidRPr="00DD73DF">
        <w:t xml:space="preserve"> that work well on land are either unusable in water bodies or are unable to differentiate between hard rocks and leaves. </w:t>
      </w:r>
      <w:r w:rsidR="002E41C7" w:rsidRPr="00DD73DF">
        <w:fldChar w:fldCharType="begin"/>
      </w:r>
      <w:r w:rsidR="004244EB" w:rsidRPr="00DD73DF">
        <w:instrText xml:space="preserve"> ADDIN EN.CITE &lt;EndNote&gt;&lt;Cite&gt;&lt;Author&gt;Su&lt;/Author&gt;&lt;Year&gt;2009&lt;/Year&gt;&lt;RecNum&gt;3&lt;/RecNum&gt;&lt;DisplayText&gt;(Su et al. 2009)&lt;/DisplayText&gt;&lt;record&gt;&lt;rec-number&gt;3&lt;/rec-number&gt;&lt;foreign-keys&gt;&lt;key app="EN" db-id="zfw2wafpy2vspqe5r2bxt9wmw59e0ez5rsez" timestamp="1568493270"&gt;3&lt;/key&gt;&lt;/foreign-keys&gt;&lt;ref-type name="Conference Proceedings"&gt;10&lt;/ref-type&gt;&lt;contributors&gt;&lt;authors&gt;&lt;author&gt;Su, Chen&lt;/author&gt;&lt;author&gt;Dongxing, Wang&lt;/author&gt;&lt;author&gt;Tiansong, Liu&lt;/author&gt;&lt;author&gt;Weichong, Ren&lt;/author&gt;&lt;author&gt;Yachao, Zhong&lt;/author&gt;&lt;/authors&gt;&lt;/contributors&gt;&lt;titles&gt;&lt;title&gt;An autonomous ship for cleaning the garbage floating on a lake&lt;/title&gt;&lt;alt-title&gt;2009 Second International Conference on Intelligent Computation Technology and Automation&lt;/alt-title&gt;&lt;/titles&gt;&lt;pages&gt;471-474&lt;/pages&gt;&lt;volume&gt;3&lt;/volume&gt;&lt;dates&gt;&lt;year&gt;2009&lt;/year&gt;&lt;pub-dates&gt;&lt;date&gt;2009&lt;/date&gt;&lt;/pub-dates&gt;&lt;/dates&gt;&lt;publisher&gt;IEEE&lt;/publisher&gt;&lt;isbn&gt;0769538045&lt;/isbn&gt;&lt;urls&gt;&lt;/urls&gt;&lt;/record&gt;&lt;/Cite&gt;&lt;/EndNote&gt;</w:instrText>
      </w:r>
      <w:r w:rsidR="002E41C7" w:rsidRPr="00DD73DF">
        <w:fldChar w:fldCharType="separate"/>
      </w:r>
      <w:r w:rsidR="004244EB" w:rsidRPr="00DD73DF">
        <w:rPr>
          <w:noProof/>
        </w:rPr>
        <w:t xml:space="preserve">Su et al. </w:t>
      </w:r>
      <w:r w:rsidR="003128A3" w:rsidRPr="00DD73DF">
        <w:rPr>
          <w:noProof/>
        </w:rPr>
        <w:t>(</w:t>
      </w:r>
      <w:r w:rsidR="004244EB" w:rsidRPr="00DD73DF">
        <w:rPr>
          <w:noProof/>
        </w:rPr>
        <w:t>2009)</w:t>
      </w:r>
      <w:r w:rsidR="002E41C7" w:rsidRPr="00DD73DF">
        <w:fldChar w:fldCharType="end"/>
      </w:r>
      <w:r w:rsidR="002E41C7" w:rsidRPr="00DD73DF">
        <w:t xml:space="preserve"> used a motion control strategy based on ultrasonic distance measurement. By analyzing the distribution characteristic</w:t>
      </w:r>
      <w:r w:rsidR="003128A3" w:rsidRPr="00DD73DF">
        <w:t>s</w:t>
      </w:r>
      <w:r w:rsidR="002E41C7" w:rsidRPr="00DD73DF">
        <w:t xml:space="preserve"> of the floating </w:t>
      </w:r>
      <w:r w:rsidR="003128A3" w:rsidRPr="00DD73DF">
        <w:t xml:space="preserve">waste on </w:t>
      </w:r>
      <w:r w:rsidR="002E41C7" w:rsidRPr="00DD73DF">
        <w:t>lake</w:t>
      </w:r>
      <w:r w:rsidR="003128A3" w:rsidRPr="00DD73DF">
        <w:t>s</w:t>
      </w:r>
      <w:r w:rsidR="002E41C7" w:rsidRPr="00DD73DF">
        <w:t xml:space="preserve">, a method for cleaning up floating </w:t>
      </w:r>
      <w:r w:rsidR="003128A3" w:rsidRPr="00DD73DF">
        <w:t>waste</w:t>
      </w:r>
      <w:r w:rsidR="002E41C7" w:rsidRPr="00DD73DF">
        <w:t xml:space="preserve"> round the bank of the lake has been </w:t>
      </w:r>
      <w:r w:rsidR="003128A3" w:rsidRPr="00DD73DF">
        <w:t>proposed</w:t>
      </w:r>
      <w:r w:rsidR="002E41C7" w:rsidRPr="00DD73DF">
        <w:t xml:space="preserve">. </w:t>
      </w:r>
      <w:r w:rsidR="003128A3" w:rsidRPr="00DD73DF">
        <w:t xml:space="preserve">Su et al. (2009) also utilize </w:t>
      </w:r>
      <w:r w:rsidR="00220F99" w:rsidRPr="00DD73DF">
        <w:t>two</w:t>
      </w:r>
      <w:r w:rsidR="002E41C7" w:rsidRPr="00DD73DF">
        <w:t xml:space="preserve"> ultrasonic ranging system to obtain the positioning and the orientation of the cleaning </w:t>
      </w:r>
      <w:r w:rsidR="003128A3" w:rsidRPr="00DD73DF">
        <w:t>robot</w:t>
      </w:r>
      <w:r w:rsidR="002E41C7" w:rsidRPr="00DD73DF">
        <w:t xml:space="preserve"> for path planning.</w:t>
      </w:r>
    </w:p>
    <w:p w14:paraId="21DCE39D" w14:textId="77777777" w:rsidR="003128A3" w:rsidRPr="00017348" w:rsidRDefault="003128A3" w:rsidP="00030992">
      <w:pPr>
        <w:spacing w:line="360" w:lineRule="auto"/>
        <w:ind w:left="360"/>
        <w:jc w:val="both"/>
      </w:pPr>
    </w:p>
    <w:p w14:paraId="1DB7D28D" w14:textId="77777777" w:rsidR="00EF008C" w:rsidRDefault="00EF008C">
      <w:pPr>
        <w:rPr>
          <w:b/>
          <w:lang w:bidi="ar-IQ"/>
        </w:rPr>
      </w:pPr>
      <w:r>
        <w:rPr>
          <w:b/>
          <w:lang w:bidi="ar-IQ"/>
        </w:rPr>
        <w:br w:type="page"/>
      </w:r>
    </w:p>
    <w:p w14:paraId="79DCD52B" w14:textId="0F7BDC1C" w:rsidR="007E5D38" w:rsidRPr="00072399" w:rsidRDefault="00380CAF" w:rsidP="00030992">
      <w:pPr>
        <w:spacing w:line="360" w:lineRule="auto"/>
        <w:jc w:val="both"/>
      </w:pPr>
      <w:r w:rsidRPr="00380CAF">
        <w:rPr>
          <w:b/>
          <w:lang w:bidi="ar-IQ"/>
        </w:rPr>
        <w:lastRenderedPageBreak/>
        <w:t>3 - Methodology</w:t>
      </w:r>
    </w:p>
    <w:p w14:paraId="15B26820" w14:textId="77777777" w:rsidR="001363A9" w:rsidRDefault="001363A9" w:rsidP="00030992">
      <w:pPr>
        <w:spacing w:line="360" w:lineRule="auto"/>
        <w:jc w:val="both"/>
      </w:pPr>
      <w:r>
        <w:t>Here are three (3) objectives for the proposed work:</w:t>
      </w:r>
    </w:p>
    <w:p w14:paraId="785149CC" w14:textId="77777777" w:rsidR="001363A9" w:rsidRDefault="001363A9" w:rsidP="00030992">
      <w:pPr>
        <w:pStyle w:val="ListParagraph"/>
        <w:numPr>
          <w:ilvl w:val="0"/>
          <w:numId w:val="2"/>
        </w:numPr>
        <w:spacing w:line="360" w:lineRule="auto"/>
        <w:jc w:val="both"/>
      </w:pPr>
      <w:r w:rsidRPr="00395272">
        <w:t xml:space="preserve">To study appropriate discriminators in </w:t>
      </w:r>
      <w:r>
        <w:t>designing</w:t>
      </w:r>
      <w:r w:rsidRPr="00395272">
        <w:t xml:space="preserve"> high performing </w:t>
      </w:r>
      <w:r>
        <w:t>robot</w:t>
      </w:r>
      <w:r w:rsidRPr="00395272">
        <w:t xml:space="preserve"> for efficient </w:t>
      </w:r>
      <w:r>
        <w:t>surface</w:t>
      </w:r>
      <w:r w:rsidRPr="00395272">
        <w:t xml:space="preserve"> water </w:t>
      </w:r>
      <w:r>
        <w:t>cleaning</w:t>
      </w:r>
    </w:p>
    <w:p w14:paraId="6188FD76" w14:textId="77777777" w:rsidR="001363A9" w:rsidRDefault="001363A9" w:rsidP="00030992">
      <w:pPr>
        <w:pStyle w:val="ListParagraph"/>
        <w:numPr>
          <w:ilvl w:val="0"/>
          <w:numId w:val="2"/>
        </w:numPr>
        <w:spacing w:line="360" w:lineRule="auto"/>
        <w:jc w:val="both"/>
      </w:pPr>
      <w:r>
        <w:t>To test the performance of the proposed prototype in real-time</w:t>
      </w:r>
    </w:p>
    <w:p w14:paraId="5F707680" w14:textId="77777777" w:rsidR="001363A9" w:rsidRDefault="001363A9" w:rsidP="00030992">
      <w:pPr>
        <w:pStyle w:val="ListParagraph"/>
        <w:numPr>
          <w:ilvl w:val="0"/>
          <w:numId w:val="2"/>
        </w:numPr>
        <w:spacing w:line="360" w:lineRule="auto"/>
        <w:jc w:val="both"/>
      </w:pPr>
      <w:r>
        <w:t>To evaluate and compare the performance of the proposed prototype with existing solutions</w:t>
      </w:r>
    </w:p>
    <w:p w14:paraId="787EF625" w14:textId="77777777" w:rsidR="001363A9" w:rsidRDefault="001363A9" w:rsidP="00030992">
      <w:pPr>
        <w:spacing w:line="360" w:lineRule="auto"/>
        <w:ind w:left="360"/>
        <w:jc w:val="both"/>
      </w:pPr>
      <w:r>
        <w:t>Here are the proposed SMART objectives for the proposed work:</w:t>
      </w:r>
    </w:p>
    <w:p w14:paraId="39B5EDFE" w14:textId="77777777" w:rsidR="001363A9" w:rsidRDefault="001363A9" w:rsidP="00030992">
      <w:pPr>
        <w:spacing w:after="0" w:line="360" w:lineRule="auto"/>
        <w:ind w:left="360"/>
        <w:jc w:val="both"/>
      </w:pPr>
      <w:r>
        <w:t xml:space="preserve">S - </w:t>
      </w:r>
      <w:r>
        <w:tab/>
        <w:t>Specific, significant, stretching</w:t>
      </w:r>
    </w:p>
    <w:p w14:paraId="1377E931" w14:textId="77777777" w:rsidR="001363A9" w:rsidRDefault="001363A9" w:rsidP="00030992">
      <w:pPr>
        <w:spacing w:after="0" w:line="360" w:lineRule="auto"/>
        <w:ind w:left="360"/>
        <w:jc w:val="both"/>
      </w:pPr>
      <w:r>
        <w:t>M - Measurable, meaningful, motivational</w:t>
      </w:r>
    </w:p>
    <w:p w14:paraId="7A39ADF3" w14:textId="77777777" w:rsidR="001363A9" w:rsidRDefault="001363A9" w:rsidP="00030992">
      <w:pPr>
        <w:spacing w:after="0" w:line="360" w:lineRule="auto"/>
        <w:ind w:left="360"/>
        <w:jc w:val="both"/>
      </w:pPr>
      <w:r>
        <w:t xml:space="preserve">A - </w:t>
      </w:r>
      <w:r>
        <w:tab/>
        <w:t>Agreed upon, attainable, achievable, acceptable, action-oriented</w:t>
      </w:r>
    </w:p>
    <w:p w14:paraId="11D3497A" w14:textId="77777777" w:rsidR="001363A9" w:rsidRDefault="001363A9" w:rsidP="00030992">
      <w:pPr>
        <w:spacing w:after="0" w:line="360" w:lineRule="auto"/>
        <w:ind w:left="360"/>
        <w:jc w:val="both"/>
      </w:pPr>
      <w:r>
        <w:t xml:space="preserve">R - </w:t>
      </w:r>
      <w:r>
        <w:tab/>
        <w:t>Realistic, relevant, reasonable, rewarding, results-oriented</w:t>
      </w:r>
    </w:p>
    <w:p w14:paraId="71B68D15" w14:textId="77777777" w:rsidR="001363A9" w:rsidRDefault="001363A9" w:rsidP="00030992">
      <w:pPr>
        <w:spacing w:after="0" w:line="360" w:lineRule="auto"/>
        <w:ind w:left="360"/>
        <w:jc w:val="both"/>
      </w:pPr>
      <w:r>
        <w:t xml:space="preserve">T - </w:t>
      </w:r>
      <w:r>
        <w:tab/>
        <w:t>Time-based, time-bound, timely, tangible, trackable</w:t>
      </w:r>
    </w:p>
    <w:p w14:paraId="034F4E93" w14:textId="77777777" w:rsidR="001363A9" w:rsidRDefault="001363A9" w:rsidP="00030992">
      <w:pPr>
        <w:spacing w:after="0" w:line="360" w:lineRule="auto"/>
        <w:ind w:left="360"/>
        <w:jc w:val="both"/>
      </w:pPr>
    </w:p>
    <w:p w14:paraId="14861F44" w14:textId="77777777" w:rsidR="001363A9" w:rsidRDefault="001363A9" w:rsidP="00030992">
      <w:pPr>
        <w:spacing w:line="360" w:lineRule="auto"/>
        <w:ind w:left="284"/>
        <w:jc w:val="both"/>
      </w:pPr>
      <w:bookmarkStart w:id="0" w:name="_GoBack"/>
      <w:r>
        <w:rPr>
          <w:noProof/>
          <w:lang w:eastAsia="en-US"/>
        </w:rPr>
        <w:drawing>
          <wp:inline distT="0" distB="0" distL="0" distR="0" wp14:anchorId="1F3C6C8C" wp14:editId="3138484B">
            <wp:extent cx="5619750" cy="4020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620348" cy="4021248"/>
                    </a:xfrm>
                    <a:prstGeom prst="rect">
                      <a:avLst/>
                    </a:prstGeom>
                    <a:noFill/>
                    <a:ln>
                      <a:noFill/>
                    </a:ln>
                  </pic:spPr>
                </pic:pic>
              </a:graphicData>
            </a:graphic>
          </wp:inline>
        </w:drawing>
      </w:r>
      <w:bookmarkEnd w:id="0"/>
    </w:p>
    <w:p w14:paraId="786A4094" w14:textId="77777777" w:rsidR="001363A9" w:rsidRDefault="001363A9" w:rsidP="00030992">
      <w:pPr>
        <w:pStyle w:val="Caption"/>
        <w:spacing w:after="0" w:line="360" w:lineRule="auto"/>
        <w:jc w:val="center"/>
        <w:rPr>
          <w:i w:val="0"/>
          <w:sz w:val="22"/>
          <w:szCs w:val="22"/>
        </w:rPr>
      </w:pPr>
      <w:r w:rsidRPr="00EE5524">
        <w:rPr>
          <w:i w:val="0"/>
          <w:sz w:val="22"/>
          <w:szCs w:val="22"/>
        </w:rPr>
        <w:t xml:space="preserve">Fig. </w:t>
      </w:r>
      <w:r w:rsidRPr="00EE5524">
        <w:rPr>
          <w:i w:val="0"/>
          <w:sz w:val="22"/>
          <w:szCs w:val="22"/>
        </w:rPr>
        <w:fldChar w:fldCharType="begin"/>
      </w:r>
      <w:r w:rsidRPr="00EE5524">
        <w:rPr>
          <w:i w:val="0"/>
          <w:sz w:val="22"/>
          <w:szCs w:val="22"/>
        </w:rPr>
        <w:instrText xml:space="preserve"> SEQ Fig. \* ARABIC </w:instrText>
      </w:r>
      <w:r w:rsidRPr="00EE5524">
        <w:rPr>
          <w:i w:val="0"/>
          <w:sz w:val="22"/>
          <w:szCs w:val="22"/>
        </w:rPr>
        <w:fldChar w:fldCharType="separate"/>
      </w:r>
      <w:r w:rsidRPr="00EE5524">
        <w:rPr>
          <w:i w:val="0"/>
          <w:sz w:val="22"/>
          <w:szCs w:val="22"/>
        </w:rPr>
        <w:t>1</w:t>
      </w:r>
      <w:r w:rsidRPr="00EE5524">
        <w:rPr>
          <w:i w:val="0"/>
          <w:sz w:val="22"/>
          <w:szCs w:val="22"/>
        </w:rPr>
        <w:fldChar w:fldCharType="end"/>
      </w:r>
      <w:r w:rsidRPr="00EE5524">
        <w:rPr>
          <w:i w:val="0"/>
          <w:sz w:val="22"/>
          <w:szCs w:val="22"/>
        </w:rPr>
        <w:t>: The SMART objectives</w:t>
      </w:r>
    </w:p>
    <w:p w14:paraId="6A4E94B2" w14:textId="6B6AAC03" w:rsidR="005E78AE" w:rsidRDefault="00380CAF" w:rsidP="00030992">
      <w:pPr>
        <w:spacing w:line="360" w:lineRule="auto"/>
        <w:ind w:left="360"/>
        <w:jc w:val="both"/>
      </w:pPr>
      <w:r>
        <w:lastRenderedPageBreak/>
        <w:t>Fig.</w:t>
      </w:r>
      <w:r w:rsidR="005E78AE">
        <w:t xml:space="preserve"> 1</w:t>
      </w:r>
      <w:r w:rsidR="005E78AE" w:rsidRPr="00EE5524">
        <w:t xml:space="preserve"> shows the mapping of research methodology. </w:t>
      </w:r>
      <w:r w:rsidR="005E78AE">
        <w:t>I will</w:t>
      </w:r>
      <w:r w:rsidR="005E78AE" w:rsidRPr="00EE5524">
        <w:t xml:space="preserve"> begin with </w:t>
      </w:r>
      <w:r w:rsidR="003B50ED">
        <w:t xml:space="preserve">a </w:t>
      </w:r>
      <w:r w:rsidR="005E78AE" w:rsidRPr="00EE5524">
        <w:t xml:space="preserve">literature search and systematic review to identify discriminators before performing </w:t>
      </w:r>
      <w:r w:rsidR="002E41C7">
        <w:t xml:space="preserve">a </w:t>
      </w:r>
      <w:r w:rsidR="005E78AE" w:rsidRPr="00EE5524">
        <w:t xml:space="preserve">conceptual design of the proposed prototype. </w:t>
      </w:r>
      <w:r w:rsidR="005E78AE">
        <w:t>I</w:t>
      </w:r>
      <w:r w:rsidR="005E78AE" w:rsidRPr="00EE5524">
        <w:t xml:space="preserve"> then perform prototype simulation. Once the desired parameters</w:t>
      </w:r>
      <w:r w:rsidR="005E78AE">
        <w:t xml:space="preserve"> are confirmed</w:t>
      </w:r>
      <w:r w:rsidR="005E78AE" w:rsidRPr="00EE5524">
        <w:t xml:space="preserve">, </w:t>
      </w:r>
      <w:r w:rsidR="005E78AE">
        <w:t>I</w:t>
      </w:r>
      <w:r w:rsidR="005E78AE" w:rsidRPr="00EE5524">
        <w:t xml:space="preserve"> will buy parts for the assembly. System integration is next followed by t</w:t>
      </w:r>
      <w:r w:rsidR="005E78AE">
        <w:t xml:space="preserve">esting at the </w:t>
      </w:r>
      <w:proofErr w:type="spellStart"/>
      <w:r w:rsidR="005E78AE">
        <w:t>Tasik</w:t>
      </w:r>
      <w:proofErr w:type="spellEnd"/>
      <w:r w:rsidR="005E78AE">
        <w:t xml:space="preserve"> Varsity, UM and nearby lake in </w:t>
      </w:r>
      <w:proofErr w:type="spellStart"/>
      <w:r w:rsidR="005E78AE">
        <w:t>Petaling</w:t>
      </w:r>
      <w:proofErr w:type="spellEnd"/>
      <w:r w:rsidR="005E78AE">
        <w:t xml:space="preserve"> Jaya.</w:t>
      </w:r>
      <w:r w:rsidR="005E78AE" w:rsidRPr="00EE5524">
        <w:t xml:space="preserve"> </w:t>
      </w:r>
      <w:r w:rsidR="005E78AE">
        <w:t>I</w:t>
      </w:r>
      <w:r w:rsidR="005E78AE" w:rsidRPr="00EE5524">
        <w:t xml:space="preserve"> will compare results taken by prototype against </w:t>
      </w:r>
      <w:r>
        <w:t xml:space="preserve">existing works </w:t>
      </w:r>
      <w:r w:rsidR="005E78AE" w:rsidRPr="00EE5524">
        <w:t xml:space="preserve">to see the performance of </w:t>
      </w:r>
      <w:r w:rsidR="005E78AE">
        <w:t>proposed</w:t>
      </w:r>
      <w:r w:rsidR="005E78AE" w:rsidRPr="00EE5524">
        <w:t xml:space="preserve"> prototype. Finally, </w:t>
      </w:r>
      <w:r w:rsidR="005E78AE">
        <w:t xml:space="preserve">I will write report </w:t>
      </w:r>
      <w:r w:rsidR="005E78AE" w:rsidRPr="00EE5524">
        <w:t>and prepare manuscript for journal publication.</w:t>
      </w:r>
    </w:p>
    <w:p w14:paraId="1075B047" w14:textId="77777777" w:rsidR="005E78AE" w:rsidRDefault="005E78AE" w:rsidP="00030992">
      <w:pPr>
        <w:spacing w:line="360" w:lineRule="auto"/>
        <w:ind w:left="360"/>
        <w:jc w:val="both"/>
      </w:pPr>
    </w:p>
    <w:p w14:paraId="5711F1AD" w14:textId="4C1A0C23" w:rsidR="003B50ED" w:rsidRPr="00380CAF" w:rsidRDefault="00FE1805" w:rsidP="00030992">
      <w:pPr>
        <w:spacing w:line="360" w:lineRule="auto"/>
        <w:jc w:val="both"/>
        <w:rPr>
          <w:rStyle w:val="Hyperlink"/>
          <w:b/>
        </w:rPr>
      </w:pPr>
      <w:r w:rsidRPr="00380CAF">
        <w:rPr>
          <w:b/>
        </w:rPr>
        <w:t>Reference</w:t>
      </w:r>
    </w:p>
    <w:p w14:paraId="019E4C5A" w14:textId="446BEE0F" w:rsidR="007E69C2" w:rsidRPr="007E69C2" w:rsidRDefault="003B50ED" w:rsidP="00030992">
      <w:pPr>
        <w:pStyle w:val="EndNoteBibliography"/>
        <w:spacing w:after="0" w:line="360" w:lineRule="auto"/>
        <w:ind w:left="720" w:hanging="720"/>
      </w:pPr>
      <w:r>
        <w:fldChar w:fldCharType="begin"/>
      </w:r>
      <w:r>
        <w:instrText xml:space="preserve"> ADDIN EN.REFLIST </w:instrText>
      </w:r>
      <w:r>
        <w:fldChar w:fldCharType="separate"/>
      </w:r>
      <w:r w:rsidR="007E69C2" w:rsidRPr="007E69C2">
        <w:t xml:space="preserve">Abrams, Michael. 2018, May 16. 'Remote Robot Cleans Trash from Water', Accessed Sep 02. </w:t>
      </w:r>
      <w:hyperlink r:id="rId8" w:history="1">
        <w:r w:rsidR="007E69C2" w:rsidRPr="007E69C2">
          <w:rPr>
            <w:rStyle w:val="Hyperlink"/>
          </w:rPr>
          <w:t>https://www.asme.org/topics-resources/content/remote-robot-cleans-trash-water</w:t>
        </w:r>
      </w:hyperlink>
      <w:r w:rsidR="007E69C2" w:rsidRPr="007E69C2">
        <w:t>.</w:t>
      </w:r>
    </w:p>
    <w:p w14:paraId="5A58F33B" w14:textId="77777777" w:rsidR="007E69C2" w:rsidRPr="007E69C2" w:rsidRDefault="007E69C2" w:rsidP="00030992">
      <w:pPr>
        <w:pStyle w:val="EndNoteBibliography"/>
        <w:spacing w:after="0" w:line="360" w:lineRule="auto"/>
        <w:ind w:left="720" w:hanging="720"/>
      </w:pPr>
      <w:r w:rsidRPr="007E69C2">
        <w:t xml:space="preserve">Agrawal, Pranay, and Bishakh Bhattacharya. 2013. 'Aquatic Multi-Robot System For Lake Cleaning.' in, </w:t>
      </w:r>
      <w:r w:rsidRPr="007E69C2">
        <w:rPr>
          <w:i/>
        </w:rPr>
        <w:t>Nature-Inspired Mobile Robotics</w:t>
      </w:r>
      <w:r w:rsidRPr="007E69C2">
        <w:t xml:space="preserve"> (World Scientific).</w:t>
      </w:r>
    </w:p>
    <w:p w14:paraId="146C40C2" w14:textId="2E26B525" w:rsidR="007E69C2" w:rsidRPr="007E69C2" w:rsidRDefault="007E69C2" w:rsidP="00030992">
      <w:pPr>
        <w:pStyle w:val="EndNoteBibliography"/>
        <w:spacing w:after="0" w:line="360" w:lineRule="auto"/>
        <w:ind w:left="720" w:hanging="720"/>
      </w:pPr>
      <w:r w:rsidRPr="007E69C2">
        <w:t xml:space="preserve">Blue Growth. n.d. 'Ranmarine - Wast Shark', Accessed Sep 16. </w:t>
      </w:r>
      <w:hyperlink r:id="rId9" w:history="1">
        <w:r w:rsidRPr="007E69C2">
          <w:rPr>
            <w:rStyle w:val="Hyperlink"/>
          </w:rPr>
          <w:t>http://www.blue-growth.org/Blue_Growth_Media_A_To_Z/Shark_Waste_RanMarine_Harbour_Cleaning_Autonomous_Drone_Docking.htm</w:t>
        </w:r>
      </w:hyperlink>
      <w:r w:rsidRPr="007E69C2">
        <w:t>.</w:t>
      </w:r>
    </w:p>
    <w:p w14:paraId="0D49C914" w14:textId="77777777" w:rsidR="007E69C2" w:rsidRPr="007E69C2" w:rsidRDefault="007E69C2" w:rsidP="00030992">
      <w:pPr>
        <w:pStyle w:val="EndNoteBibliography"/>
        <w:spacing w:after="0" w:line="360" w:lineRule="auto"/>
        <w:ind w:left="720" w:hanging="720"/>
      </w:pPr>
      <w:r w:rsidRPr="007E69C2">
        <w:t>Dahlan, Muhamad Qayyum, Herdawatie Abdul Kadir, Khalid Isa, Radzi Ambar, Mohd Rizal Arshad, and Maziyah Mat Noh. 2019. "Development of Surface Cleaning Robot for Shallow Water." In, 45-54. Springer.</w:t>
      </w:r>
    </w:p>
    <w:p w14:paraId="25B36DA5" w14:textId="7C792781" w:rsidR="007E69C2" w:rsidRPr="007E69C2" w:rsidRDefault="007E69C2" w:rsidP="00030992">
      <w:pPr>
        <w:pStyle w:val="EndNoteBibliography"/>
        <w:spacing w:after="0" w:line="360" w:lineRule="auto"/>
        <w:ind w:left="720" w:hanging="720"/>
      </w:pPr>
      <w:r w:rsidRPr="007E69C2">
        <w:t xml:space="preserve">IADYS. n.d. 'An innovative robotic solution for collecting marine waste', Accessed Sep 08. </w:t>
      </w:r>
      <w:hyperlink r:id="rId10" w:history="1">
        <w:r w:rsidRPr="007E69C2">
          <w:rPr>
            <w:rStyle w:val="Hyperlink"/>
          </w:rPr>
          <w:t>https://www.iadys.com/en/jellyfishbot-2/</w:t>
        </w:r>
      </w:hyperlink>
      <w:r w:rsidRPr="007E69C2">
        <w:t>.</w:t>
      </w:r>
    </w:p>
    <w:p w14:paraId="7B973D98" w14:textId="77777777" w:rsidR="007E69C2" w:rsidRPr="007E69C2" w:rsidRDefault="007E69C2" w:rsidP="00030992">
      <w:pPr>
        <w:pStyle w:val="EndNoteBibliography"/>
        <w:spacing w:after="0" w:line="360" w:lineRule="auto"/>
        <w:ind w:left="720" w:hanging="720"/>
      </w:pPr>
      <w:r w:rsidRPr="007E69C2">
        <w:t xml:space="preserve">Jambeck, Jenna R., Roland Geyer, Chris Wilcox, Theodore R. Siegler, Miriam Perryman, Anthony Andrady, Ramani Narayan, and Kara Lavender Law. 2015. 'Plastic waste inputs from land into the ocean', </w:t>
      </w:r>
      <w:r w:rsidRPr="007E69C2">
        <w:rPr>
          <w:i/>
        </w:rPr>
        <w:t>Science</w:t>
      </w:r>
      <w:r w:rsidRPr="007E69C2">
        <w:t>, 347: 768-71.</w:t>
      </w:r>
    </w:p>
    <w:p w14:paraId="4563E5E9" w14:textId="77777777" w:rsidR="007E69C2" w:rsidRPr="007E69C2" w:rsidRDefault="007E69C2" w:rsidP="00030992">
      <w:pPr>
        <w:pStyle w:val="EndNoteBibliography"/>
        <w:spacing w:after="0" w:line="360" w:lineRule="auto"/>
        <w:ind w:left="720" w:hanging="720"/>
      </w:pPr>
      <w:r w:rsidRPr="007E69C2">
        <w:t xml:space="preserve">Jung, Sungwook, Hoon Cho, Donghoon Kim, Kyukwang Kim, Jong-In Han, and Hyun Myung. 2017. 'Development of algal bloom removal system using unmanned aerial vehicle and surface vehicle', </w:t>
      </w:r>
      <w:r w:rsidRPr="007E69C2">
        <w:rPr>
          <w:i/>
        </w:rPr>
        <w:t>IEEE Access</w:t>
      </w:r>
      <w:r w:rsidRPr="007E69C2">
        <w:t>, 5: 22166-76.</w:t>
      </w:r>
    </w:p>
    <w:p w14:paraId="644F47ED" w14:textId="73743D58" w:rsidR="007E69C2" w:rsidRPr="005D241A" w:rsidRDefault="007E69C2" w:rsidP="00030992">
      <w:pPr>
        <w:pStyle w:val="EndNoteBibliography"/>
        <w:spacing w:after="0" w:line="360" w:lineRule="auto"/>
        <w:ind w:left="720" w:hanging="720"/>
      </w:pPr>
      <w:r w:rsidRPr="005D241A">
        <w:t>Rafique, Smsm, and Dr</w:t>
      </w:r>
      <w:r w:rsidR="00534817" w:rsidRPr="005D241A">
        <w:t>.</w:t>
      </w:r>
      <w:r w:rsidRPr="005D241A">
        <w:t xml:space="preserve"> Akash Langde. 2017. 'Design And Fabrication Of River Cleaning Machine', </w:t>
      </w:r>
      <w:r w:rsidRPr="005D241A">
        <w:rPr>
          <w:i/>
        </w:rPr>
        <w:t>IJSART</w:t>
      </w:r>
      <w:r w:rsidRPr="005D241A">
        <w:t>, 3: 8-18.</w:t>
      </w:r>
    </w:p>
    <w:p w14:paraId="05F3BC03" w14:textId="77777777" w:rsidR="007E69C2" w:rsidRPr="007E69C2" w:rsidRDefault="007E69C2" w:rsidP="00030992">
      <w:pPr>
        <w:pStyle w:val="EndNoteBibliography"/>
        <w:spacing w:after="0" w:line="360" w:lineRule="auto"/>
        <w:ind w:left="720" w:hanging="720"/>
      </w:pPr>
      <w:r w:rsidRPr="007E69C2">
        <w:t>Ruangpayoongsak, Niramon, Jakkrit Sumroengrit, and Monthian Leanglum. 2017. "A floating waste scooper robot on water surface." In, 1543-48. IEEE.</w:t>
      </w:r>
    </w:p>
    <w:p w14:paraId="4689A166" w14:textId="4A81FD21" w:rsidR="007E69C2" w:rsidRPr="007E69C2" w:rsidRDefault="007E69C2" w:rsidP="00030992">
      <w:pPr>
        <w:pStyle w:val="EndNoteBibliography"/>
        <w:spacing w:after="0" w:line="360" w:lineRule="auto"/>
        <w:ind w:left="720" w:hanging="720"/>
      </w:pPr>
      <w:r w:rsidRPr="007E69C2">
        <w:lastRenderedPageBreak/>
        <w:t xml:space="preserve">Sears Auto. n.d. 'Different Types of Batteries for your Car', Accessed Sep 15. </w:t>
      </w:r>
      <w:hyperlink r:id="rId11" w:history="1">
        <w:r w:rsidRPr="007E69C2">
          <w:rPr>
            <w:rStyle w:val="Hyperlink"/>
          </w:rPr>
          <w:t>https://www.searsauto.com/car-care-101/different-types-of-batteries-for-your-car</w:t>
        </w:r>
      </w:hyperlink>
      <w:r w:rsidRPr="007E69C2">
        <w:t>.</w:t>
      </w:r>
    </w:p>
    <w:p w14:paraId="2DB277DB" w14:textId="4F16A8F6" w:rsidR="007E69C2" w:rsidRPr="007E69C2" w:rsidRDefault="007E69C2" w:rsidP="00030992">
      <w:pPr>
        <w:pStyle w:val="EndNoteBibliography"/>
        <w:spacing w:after="0" w:line="360" w:lineRule="auto"/>
        <w:ind w:left="720" w:hanging="720"/>
      </w:pPr>
      <w:r w:rsidRPr="007E69C2">
        <w:t>Sinha, Aakash, Prashant Bhardwaj, Bipul Vaibhav, and Noor Moh</w:t>
      </w:r>
      <w:r w:rsidR="00534817">
        <w:t>a</w:t>
      </w:r>
      <w:r w:rsidRPr="007E69C2">
        <w:t>mmad. 2014. "Research and development of Ro-boat: an autonomous river cleaning robot." In, 90250Q. International Society for Optics and Photonics.</w:t>
      </w:r>
    </w:p>
    <w:p w14:paraId="1A61BCD0" w14:textId="370475CE" w:rsidR="00681554" w:rsidRDefault="007E69C2" w:rsidP="00030992">
      <w:pPr>
        <w:pStyle w:val="EndNoteBibliography"/>
        <w:spacing w:after="0" w:line="360" w:lineRule="auto"/>
        <w:ind w:left="720" w:hanging="720"/>
      </w:pPr>
      <w:r w:rsidRPr="007E69C2">
        <w:t>Solar Breeze. n.d. '</w:t>
      </w:r>
      <w:r w:rsidR="00681554" w:rsidRPr="00681554">
        <w:t>How Solar-Breeze NX2 Works</w:t>
      </w:r>
      <w:r w:rsidRPr="007E69C2">
        <w:t xml:space="preserve">', Accessed Sep 11. </w:t>
      </w:r>
      <w:hyperlink r:id="rId12" w:history="1">
        <w:r w:rsidR="00681554">
          <w:rPr>
            <w:rStyle w:val="Hyperlink"/>
          </w:rPr>
          <w:t>https://solar-breeze.com/hows-it-work/</w:t>
        </w:r>
      </w:hyperlink>
    </w:p>
    <w:p w14:paraId="2DEEC27F" w14:textId="77777777" w:rsidR="007E69C2" w:rsidRPr="007E69C2" w:rsidRDefault="007E69C2" w:rsidP="00030992">
      <w:pPr>
        <w:pStyle w:val="EndNoteBibliography"/>
        <w:spacing w:after="0" w:line="360" w:lineRule="auto"/>
        <w:ind w:left="720" w:hanging="720"/>
      </w:pPr>
      <w:r w:rsidRPr="007E69C2">
        <w:t>Su, Chen, Wang Dongxing, Liu Tiansong, Ren Weichong, and Zhong Yachao. 2009. "An autonomous ship for cleaning the garbage floating on a lake." In, 471-74. IEEE.</w:t>
      </w:r>
    </w:p>
    <w:p w14:paraId="65868975" w14:textId="335CD636" w:rsidR="007E69C2" w:rsidRPr="007E69C2" w:rsidRDefault="007E69C2" w:rsidP="00030992">
      <w:pPr>
        <w:pStyle w:val="EndNoteBibliography"/>
        <w:spacing w:after="0" w:line="360" w:lineRule="auto"/>
        <w:ind w:left="720" w:hanging="720"/>
      </w:pPr>
      <w:r w:rsidRPr="007E69C2">
        <w:t>Sumroengrit, Jakkrit, and Niramon Ruangpayoongsak. 2017. "Economic Floating Waste Detection</w:t>
      </w:r>
      <w:r w:rsidR="00534817">
        <w:t xml:space="preserve"> </w:t>
      </w:r>
      <w:r w:rsidRPr="007E69C2">
        <w:t>for Surface Cleaning Robots." In, 08001. EDP Sciences.</w:t>
      </w:r>
    </w:p>
    <w:p w14:paraId="3D3BD5AD" w14:textId="77777777" w:rsidR="007E69C2" w:rsidRPr="007E69C2" w:rsidRDefault="007E69C2" w:rsidP="00030992">
      <w:pPr>
        <w:pStyle w:val="EndNoteBibliography"/>
        <w:spacing w:line="360" w:lineRule="auto"/>
        <w:ind w:left="720" w:hanging="720"/>
      </w:pPr>
      <w:r w:rsidRPr="007E69C2">
        <w:t>Wang, Zhongli, Yunhui Liu, Hoi Wut Yip, Biao Peng, Shuyuan Qiao, and Shi He. 2008. "Design and hydrodynamic modeling of a lake surface cleaning robot." In, 1343-48. IEEE.</w:t>
      </w:r>
    </w:p>
    <w:p w14:paraId="3CD4ED89" w14:textId="282A1616" w:rsidR="00DF3858" w:rsidRDefault="003B50ED" w:rsidP="00030992">
      <w:pPr>
        <w:spacing w:line="360" w:lineRule="auto"/>
        <w:ind w:left="360"/>
        <w:jc w:val="both"/>
      </w:pPr>
      <w:r>
        <w:fldChar w:fldCharType="end"/>
      </w:r>
    </w:p>
    <w:sectPr w:rsidR="00DF38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653F5"/>
    <w:multiLevelType w:val="hybridMultilevel"/>
    <w:tmpl w:val="B0F66086"/>
    <w:lvl w:ilvl="0" w:tplc="E4481EE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74B67"/>
    <w:multiLevelType w:val="hybridMultilevel"/>
    <w:tmpl w:val="D83AC1FA"/>
    <w:lvl w:ilvl="0" w:tplc="E4481EE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A26D2D"/>
    <w:multiLevelType w:val="hybridMultilevel"/>
    <w:tmpl w:val="CC625F2C"/>
    <w:lvl w:ilvl="0" w:tplc="E4481EE2">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DE718C6"/>
    <w:multiLevelType w:val="hybridMultilevel"/>
    <w:tmpl w:val="8A5C976C"/>
    <w:lvl w:ilvl="0" w:tplc="D4DEE94C">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47A379E1"/>
    <w:multiLevelType w:val="multilevel"/>
    <w:tmpl w:val="DE2002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33604A5"/>
    <w:multiLevelType w:val="hybridMultilevel"/>
    <w:tmpl w:val="E5103D20"/>
    <w:lvl w:ilvl="0" w:tplc="611A7812">
      <w:start w:val="2"/>
      <w:numFmt w:val="bullet"/>
      <w:lvlText w:val="-"/>
      <w:lvlJc w:val="left"/>
      <w:pPr>
        <w:ind w:left="720" w:hanging="360"/>
      </w:pPr>
      <w:rPr>
        <w:rFonts w:ascii="Calibri" w:eastAsiaTheme="minorEastAsia"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6F8A489A"/>
    <w:multiLevelType w:val="hybridMultilevel"/>
    <w:tmpl w:val="118A5DC4"/>
    <w:lvl w:ilvl="0" w:tplc="E47CEC7C">
      <w:start w:val="2"/>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7C982E43"/>
    <w:multiLevelType w:val="multilevel"/>
    <w:tmpl w:val="DE2002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FCF0E95"/>
    <w:multiLevelType w:val="hybridMultilevel"/>
    <w:tmpl w:val="6380870C"/>
    <w:lvl w:ilvl="0" w:tplc="76D06D66">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7"/>
  </w:num>
  <w:num w:numId="2">
    <w:abstractNumId w:val="8"/>
  </w:num>
  <w:num w:numId="3">
    <w:abstractNumId w:val="4"/>
  </w:num>
  <w:num w:numId="4">
    <w:abstractNumId w:val="0"/>
  </w:num>
  <w:num w:numId="5">
    <w:abstractNumId w:val="2"/>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MzU3MTA2NzU1NDRX0lEKTi0uzszPAykwrQUAH5tqkCwAAAA="/>
    <w:docVar w:name="EN.InstantFormat" w:val="&lt;ENInstantFormat&gt;&lt;Enabled&gt;1&lt;/Enabled&gt;&lt;ScanUnformatted&gt;1&lt;/ScanUnformatted&gt;&lt;ScanChanges&gt;1&lt;/ScanChanges&gt;&lt;Suspended&gt;0&lt;/Suspended&gt;&lt;/ENInstantFormat&gt;"/>
    <w:docVar w:name="EN.Layout" w:val="&lt;ENLayout&gt;&lt;Style&gt;MHRA (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w2wafpy2vspqe5r2bxt9wmw59e0ez5rsez&quot;&gt;My EndNote Library&lt;record-ids&gt;&lt;item&gt;1&lt;/item&gt;&lt;item&gt;2&lt;/item&gt;&lt;item&gt;3&lt;/item&gt;&lt;item&gt;4&lt;/item&gt;&lt;item&gt;5&lt;/item&gt;&lt;item&gt;6&lt;/item&gt;&lt;item&gt;8&lt;/item&gt;&lt;item&gt;9&lt;/item&gt;&lt;item&gt;10&lt;/item&gt;&lt;item&gt;11&lt;/item&gt;&lt;item&gt;12&lt;/item&gt;&lt;item&gt;13&lt;/item&gt;&lt;item&gt;14&lt;/item&gt;&lt;item&gt;15&lt;/item&gt;&lt;item&gt;16&lt;/item&gt;&lt;item&gt;17&lt;/item&gt;&lt;item&gt;18&lt;/item&gt;&lt;item&gt;19&lt;/item&gt;&lt;item&gt;22&lt;/item&gt;&lt;/record-ids&gt;&lt;/item&gt;&lt;/Libraries&gt;"/>
  </w:docVars>
  <w:rsids>
    <w:rsidRoot w:val="00FC4FE7"/>
    <w:rsid w:val="00017348"/>
    <w:rsid w:val="00022E3C"/>
    <w:rsid w:val="00030992"/>
    <w:rsid w:val="00072399"/>
    <w:rsid w:val="000937BA"/>
    <w:rsid w:val="000B2D98"/>
    <w:rsid w:val="000C4CA7"/>
    <w:rsid w:val="000C6842"/>
    <w:rsid w:val="000F5A78"/>
    <w:rsid w:val="00116546"/>
    <w:rsid w:val="00116740"/>
    <w:rsid w:val="001363A9"/>
    <w:rsid w:val="00141AD4"/>
    <w:rsid w:val="0015472D"/>
    <w:rsid w:val="00162FE8"/>
    <w:rsid w:val="00171F55"/>
    <w:rsid w:val="001852F8"/>
    <w:rsid w:val="00193C58"/>
    <w:rsid w:val="001D74B4"/>
    <w:rsid w:val="002047BC"/>
    <w:rsid w:val="00220F99"/>
    <w:rsid w:val="00264032"/>
    <w:rsid w:val="00270EDC"/>
    <w:rsid w:val="00284D49"/>
    <w:rsid w:val="002E13FB"/>
    <w:rsid w:val="002E30B2"/>
    <w:rsid w:val="002E41C7"/>
    <w:rsid w:val="002E79AE"/>
    <w:rsid w:val="00310CD6"/>
    <w:rsid w:val="003128A3"/>
    <w:rsid w:val="003154AB"/>
    <w:rsid w:val="00316E93"/>
    <w:rsid w:val="00322DD9"/>
    <w:rsid w:val="00361D62"/>
    <w:rsid w:val="00380CAF"/>
    <w:rsid w:val="00384387"/>
    <w:rsid w:val="003B50ED"/>
    <w:rsid w:val="003C0E24"/>
    <w:rsid w:val="004244EB"/>
    <w:rsid w:val="004548A0"/>
    <w:rsid w:val="004570D2"/>
    <w:rsid w:val="00487EDB"/>
    <w:rsid w:val="004976DF"/>
    <w:rsid w:val="004D7A37"/>
    <w:rsid w:val="005032CC"/>
    <w:rsid w:val="00534817"/>
    <w:rsid w:val="00541D77"/>
    <w:rsid w:val="005446D9"/>
    <w:rsid w:val="00580121"/>
    <w:rsid w:val="005814E6"/>
    <w:rsid w:val="005A038A"/>
    <w:rsid w:val="005D241A"/>
    <w:rsid w:val="005E78AE"/>
    <w:rsid w:val="005F0567"/>
    <w:rsid w:val="00612147"/>
    <w:rsid w:val="00653C1F"/>
    <w:rsid w:val="00681554"/>
    <w:rsid w:val="006B1191"/>
    <w:rsid w:val="006C464F"/>
    <w:rsid w:val="006D1DB4"/>
    <w:rsid w:val="00701483"/>
    <w:rsid w:val="0073518D"/>
    <w:rsid w:val="007655B1"/>
    <w:rsid w:val="007E5D38"/>
    <w:rsid w:val="007E69C2"/>
    <w:rsid w:val="0083293F"/>
    <w:rsid w:val="00866D09"/>
    <w:rsid w:val="008C444F"/>
    <w:rsid w:val="008C47BB"/>
    <w:rsid w:val="008F155E"/>
    <w:rsid w:val="008F7B20"/>
    <w:rsid w:val="009036E1"/>
    <w:rsid w:val="00936920"/>
    <w:rsid w:val="00963D46"/>
    <w:rsid w:val="00964DB4"/>
    <w:rsid w:val="00994DC4"/>
    <w:rsid w:val="009A11DE"/>
    <w:rsid w:val="00A00D66"/>
    <w:rsid w:val="00A12042"/>
    <w:rsid w:val="00A14E05"/>
    <w:rsid w:val="00A2173F"/>
    <w:rsid w:val="00A65C48"/>
    <w:rsid w:val="00A86F3E"/>
    <w:rsid w:val="00A93BB8"/>
    <w:rsid w:val="00AB29D9"/>
    <w:rsid w:val="00AD0C69"/>
    <w:rsid w:val="00B00490"/>
    <w:rsid w:val="00B027B5"/>
    <w:rsid w:val="00B06B2C"/>
    <w:rsid w:val="00B078F5"/>
    <w:rsid w:val="00B2333D"/>
    <w:rsid w:val="00B8706C"/>
    <w:rsid w:val="00BA4676"/>
    <w:rsid w:val="00BD2A9C"/>
    <w:rsid w:val="00BD391A"/>
    <w:rsid w:val="00BD7D4A"/>
    <w:rsid w:val="00BE7F20"/>
    <w:rsid w:val="00BF6099"/>
    <w:rsid w:val="00C22180"/>
    <w:rsid w:val="00C26F31"/>
    <w:rsid w:val="00C4780E"/>
    <w:rsid w:val="00C7406E"/>
    <w:rsid w:val="00C86072"/>
    <w:rsid w:val="00CB6748"/>
    <w:rsid w:val="00CC42E4"/>
    <w:rsid w:val="00CC5F27"/>
    <w:rsid w:val="00CC6EE7"/>
    <w:rsid w:val="00CD25BC"/>
    <w:rsid w:val="00CE3F80"/>
    <w:rsid w:val="00D11AE4"/>
    <w:rsid w:val="00D33062"/>
    <w:rsid w:val="00D5456D"/>
    <w:rsid w:val="00DA0679"/>
    <w:rsid w:val="00DA0911"/>
    <w:rsid w:val="00DA2E15"/>
    <w:rsid w:val="00DB41B8"/>
    <w:rsid w:val="00DD73DF"/>
    <w:rsid w:val="00DE1686"/>
    <w:rsid w:val="00DF3858"/>
    <w:rsid w:val="00E40454"/>
    <w:rsid w:val="00E52859"/>
    <w:rsid w:val="00EA6127"/>
    <w:rsid w:val="00ED5A87"/>
    <w:rsid w:val="00ED61B4"/>
    <w:rsid w:val="00EF008C"/>
    <w:rsid w:val="00F0794E"/>
    <w:rsid w:val="00F15463"/>
    <w:rsid w:val="00F15DFE"/>
    <w:rsid w:val="00F2494D"/>
    <w:rsid w:val="00F63C0C"/>
    <w:rsid w:val="00F7580F"/>
    <w:rsid w:val="00F865B3"/>
    <w:rsid w:val="00F87B55"/>
    <w:rsid w:val="00F90BC4"/>
    <w:rsid w:val="00F96367"/>
    <w:rsid w:val="00FC4FE7"/>
    <w:rsid w:val="00FE139E"/>
    <w:rsid w:val="00FE1805"/>
    <w:rsid w:val="00FF031C"/>
    <w:rsid w:val="00FF71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96CE"/>
  <w15:chartTrackingRefBased/>
  <w15:docId w15:val="{DE4968B0-FA30-4A53-97DF-EB4B85B0E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5463"/>
    <w:pPr>
      <w:ind w:left="720"/>
      <w:contextualSpacing/>
    </w:pPr>
    <w:rPr>
      <w:rFonts w:eastAsiaTheme="minorHAnsi"/>
      <w:lang w:val="en-MY" w:eastAsia="en-US"/>
    </w:rPr>
  </w:style>
  <w:style w:type="paragraph" w:styleId="Caption">
    <w:name w:val="caption"/>
    <w:basedOn w:val="Normal"/>
    <w:next w:val="Normal"/>
    <w:uiPriority w:val="35"/>
    <w:unhideWhenUsed/>
    <w:qFormat/>
    <w:rsid w:val="001363A9"/>
    <w:pPr>
      <w:spacing w:after="200" w:line="240" w:lineRule="auto"/>
    </w:pPr>
    <w:rPr>
      <w:rFonts w:eastAsiaTheme="minorHAnsi"/>
      <w:i/>
      <w:iCs/>
      <w:color w:val="44546A" w:themeColor="text2"/>
      <w:sz w:val="18"/>
      <w:szCs w:val="18"/>
      <w:lang w:val="en-MY" w:eastAsia="en-US"/>
    </w:rPr>
  </w:style>
  <w:style w:type="character" w:styleId="Hyperlink">
    <w:name w:val="Hyperlink"/>
    <w:basedOn w:val="DefaultParagraphFont"/>
    <w:uiPriority w:val="99"/>
    <w:unhideWhenUsed/>
    <w:rsid w:val="00CD25BC"/>
    <w:rPr>
      <w:color w:val="0000FF"/>
      <w:u w:val="single"/>
    </w:rPr>
  </w:style>
  <w:style w:type="paragraph" w:customStyle="1" w:styleId="EndNoteBibliographyTitle">
    <w:name w:val="EndNote Bibliography Title"/>
    <w:basedOn w:val="Normal"/>
    <w:link w:val="EndNoteBibliographyTitleChar"/>
    <w:rsid w:val="003B50E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B50ED"/>
    <w:rPr>
      <w:rFonts w:ascii="Calibri" w:hAnsi="Calibri" w:cs="Calibri"/>
      <w:noProof/>
    </w:rPr>
  </w:style>
  <w:style w:type="paragraph" w:customStyle="1" w:styleId="EndNoteBibliography">
    <w:name w:val="EndNote Bibliography"/>
    <w:basedOn w:val="Normal"/>
    <w:link w:val="EndNoteBibliographyChar"/>
    <w:rsid w:val="003B50E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B50ED"/>
    <w:rPr>
      <w:rFonts w:ascii="Calibri" w:hAnsi="Calibri" w:cs="Calibri"/>
      <w:noProof/>
    </w:rPr>
  </w:style>
  <w:style w:type="character" w:styleId="FollowedHyperlink">
    <w:name w:val="FollowedHyperlink"/>
    <w:basedOn w:val="DefaultParagraphFont"/>
    <w:uiPriority w:val="99"/>
    <w:semiHidden/>
    <w:unhideWhenUsed/>
    <w:rsid w:val="003B50ED"/>
    <w:rPr>
      <w:color w:val="954F72" w:themeColor="followedHyperlink"/>
      <w:u w:val="single"/>
    </w:rPr>
  </w:style>
  <w:style w:type="character" w:customStyle="1" w:styleId="UnresolvedMention1">
    <w:name w:val="Unresolved Mention1"/>
    <w:basedOn w:val="DefaultParagraphFont"/>
    <w:uiPriority w:val="99"/>
    <w:semiHidden/>
    <w:unhideWhenUsed/>
    <w:rsid w:val="009A11DE"/>
    <w:rPr>
      <w:color w:val="605E5C"/>
      <w:shd w:val="clear" w:color="auto" w:fill="E1DFDD"/>
    </w:rPr>
  </w:style>
  <w:style w:type="character" w:styleId="CommentReference">
    <w:name w:val="annotation reference"/>
    <w:basedOn w:val="DefaultParagraphFont"/>
    <w:uiPriority w:val="99"/>
    <w:semiHidden/>
    <w:unhideWhenUsed/>
    <w:rsid w:val="00C7406E"/>
    <w:rPr>
      <w:sz w:val="16"/>
      <w:szCs w:val="16"/>
    </w:rPr>
  </w:style>
  <w:style w:type="paragraph" w:styleId="CommentText">
    <w:name w:val="annotation text"/>
    <w:basedOn w:val="Normal"/>
    <w:link w:val="CommentTextChar"/>
    <w:uiPriority w:val="99"/>
    <w:semiHidden/>
    <w:unhideWhenUsed/>
    <w:rsid w:val="00C7406E"/>
    <w:pPr>
      <w:spacing w:line="240" w:lineRule="auto"/>
    </w:pPr>
    <w:rPr>
      <w:sz w:val="20"/>
      <w:szCs w:val="20"/>
    </w:rPr>
  </w:style>
  <w:style w:type="character" w:customStyle="1" w:styleId="CommentTextChar">
    <w:name w:val="Comment Text Char"/>
    <w:basedOn w:val="DefaultParagraphFont"/>
    <w:link w:val="CommentText"/>
    <w:uiPriority w:val="99"/>
    <w:semiHidden/>
    <w:rsid w:val="00C7406E"/>
    <w:rPr>
      <w:sz w:val="20"/>
      <w:szCs w:val="20"/>
    </w:rPr>
  </w:style>
  <w:style w:type="paragraph" w:styleId="CommentSubject">
    <w:name w:val="annotation subject"/>
    <w:basedOn w:val="CommentText"/>
    <w:next w:val="CommentText"/>
    <w:link w:val="CommentSubjectChar"/>
    <w:uiPriority w:val="99"/>
    <w:semiHidden/>
    <w:unhideWhenUsed/>
    <w:rsid w:val="00C7406E"/>
    <w:rPr>
      <w:b/>
      <w:bCs/>
    </w:rPr>
  </w:style>
  <w:style w:type="character" w:customStyle="1" w:styleId="CommentSubjectChar">
    <w:name w:val="Comment Subject Char"/>
    <w:basedOn w:val="CommentTextChar"/>
    <w:link w:val="CommentSubject"/>
    <w:uiPriority w:val="99"/>
    <w:semiHidden/>
    <w:rsid w:val="00C7406E"/>
    <w:rPr>
      <w:b/>
      <w:bCs/>
      <w:sz w:val="20"/>
      <w:szCs w:val="20"/>
    </w:rPr>
  </w:style>
  <w:style w:type="paragraph" w:styleId="BalloonText">
    <w:name w:val="Balloon Text"/>
    <w:basedOn w:val="Normal"/>
    <w:link w:val="BalloonTextChar"/>
    <w:uiPriority w:val="99"/>
    <w:semiHidden/>
    <w:unhideWhenUsed/>
    <w:rsid w:val="00C740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06E"/>
    <w:rPr>
      <w:rFonts w:ascii="Segoe UI" w:hAnsi="Segoe UI" w:cs="Segoe UI"/>
      <w:sz w:val="18"/>
      <w:szCs w:val="18"/>
    </w:rPr>
  </w:style>
  <w:style w:type="character" w:customStyle="1" w:styleId="UnresolvedMention2">
    <w:name w:val="Unresolved Mention2"/>
    <w:basedOn w:val="DefaultParagraphFont"/>
    <w:uiPriority w:val="99"/>
    <w:semiHidden/>
    <w:unhideWhenUsed/>
    <w:rsid w:val="001D7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07139">
      <w:bodyDiv w:val="1"/>
      <w:marLeft w:val="0"/>
      <w:marRight w:val="0"/>
      <w:marTop w:val="0"/>
      <w:marBottom w:val="0"/>
      <w:divBdr>
        <w:top w:val="none" w:sz="0" w:space="0" w:color="auto"/>
        <w:left w:val="none" w:sz="0" w:space="0" w:color="auto"/>
        <w:bottom w:val="none" w:sz="0" w:space="0" w:color="auto"/>
        <w:right w:val="none" w:sz="0" w:space="0" w:color="auto"/>
      </w:divBdr>
    </w:div>
    <w:div w:id="847796492">
      <w:bodyDiv w:val="1"/>
      <w:marLeft w:val="0"/>
      <w:marRight w:val="0"/>
      <w:marTop w:val="0"/>
      <w:marBottom w:val="0"/>
      <w:divBdr>
        <w:top w:val="none" w:sz="0" w:space="0" w:color="auto"/>
        <w:left w:val="none" w:sz="0" w:space="0" w:color="auto"/>
        <w:bottom w:val="none" w:sz="0" w:space="0" w:color="auto"/>
        <w:right w:val="none" w:sz="0" w:space="0" w:color="auto"/>
      </w:divBdr>
    </w:div>
    <w:div w:id="1281377249">
      <w:bodyDiv w:val="1"/>
      <w:marLeft w:val="0"/>
      <w:marRight w:val="0"/>
      <w:marTop w:val="0"/>
      <w:marBottom w:val="0"/>
      <w:divBdr>
        <w:top w:val="none" w:sz="0" w:space="0" w:color="auto"/>
        <w:left w:val="none" w:sz="0" w:space="0" w:color="auto"/>
        <w:bottom w:val="none" w:sz="0" w:space="0" w:color="auto"/>
        <w:right w:val="none" w:sz="0" w:space="0" w:color="auto"/>
      </w:divBdr>
    </w:div>
    <w:div w:id="1829246711">
      <w:bodyDiv w:val="1"/>
      <w:marLeft w:val="0"/>
      <w:marRight w:val="0"/>
      <w:marTop w:val="0"/>
      <w:marBottom w:val="0"/>
      <w:divBdr>
        <w:top w:val="none" w:sz="0" w:space="0" w:color="auto"/>
        <w:left w:val="none" w:sz="0" w:space="0" w:color="auto"/>
        <w:bottom w:val="none" w:sz="0" w:space="0" w:color="auto"/>
        <w:right w:val="none" w:sz="0" w:space="0" w:color="auto"/>
      </w:divBdr>
    </w:div>
    <w:div w:id="1953395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me.org/topics-resources/content/remote-robot-cleans-trash-wat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solar-breeze.com/hows-it-wor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searsauto.com/car-care-101/different-types-of-batteries-for-your-car" TargetMode="External"/><Relationship Id="rId5" Type="http://schemas.openxmlformats.org/officeDocument/2006/relationships/webSettings" Target="webSettings.xml"/><Relationship Id="rId10" Type="http://schemas.openxmlformats.org/officeDocument/2006/relationships/hyperlink" Target="https://www.iadys.com/en/jellyfishbot-2/" TargetMode="External"/><Relationship Id="rId4" Type="http://schemas.openxmlformats.org/officeDocument/2006/relationships/settings" Target="settings.xml"/><Relationship Id="rId9" Type="http://schemas.openxmlformats.org/officeDocument/2006/relationships/hyperlink" Target="http://www.blue-growth.org/Blue_Growth_Media_A_To_Z/Shark_Waste_RanMarine_Harbour_Cleaning_Autonomous_Drone_Docking.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2DB65-0D24-4807-839B-C9D661E0C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896</Words>
  <Characters>22211</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bdullah</dc:creator>
  <cp:keywords/>
  <dc:description/>
  <cp:lastModifiedBy>ahmed abdullah</cp:lastModifiedBy>
  <cp:revision>2</cp:revision>
  <dcterms:created xsi:type="dcterms:W3CDTF">2019-09-18T08:26:00Z</dcterms:created>
  <dcterms:modified xsi:type="dcterms:W3CDTF">2019-09-18T08:26:00Z</dcterms:modified>
</cp:coreProperties>
</file>